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381F5" w14:textId="28C10E48" w:rsidR="00602B76" w:rsidRPr="0048168A" w:rsidRDefault="00602B76" w:rsidP="00B5324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168A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D022B3" w:rsidRPr="0048168A">
        <w:rPr>
          <w:rFonts w:ascii="Times New Roman" w:hAnsi="Times New Roman" w:cs="Times New Roman"/>
          <w:b/>
          <w:bCs/>
          <w:sz w:val="24"/>
          <w:szCs w:val="24"/>
        </w:rPr>
        <w:t>Material</w:t>
      </w:r>
    </w:p>
    <w:p w14:paraId="2FA203D6" w14:textId="766B3601" w:rsidR="00832945" w:rsidRPr="0048168A" w:rsidRDefault="00876553" w:rsidP="00832945">
      <w:pPr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B7B9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nline Resource 1</w:t>
      </w:r>
      <w:r w:rsidR="003B7B9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.</w:t>
      </w:r>
      <w:r w:rsidR="00832945" w:rsidRPr="0048168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List of species observed across the different </w:t>
      </w:r>
      <w:r w:rsidR="00DB6902" w:rsidRPr="0048168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and-use</w:t>
      </w:r>
      <w:r w:rsidR="00832945" w:rsidRPr="0048168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E15C9B" w:rsidRPr="0048168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tes.</w:t>
      </w:r>
    </w:p>
    <w:tbl>
      <w:tblPr>
        <w:tblW w:w="13723" w:type="dxa"/>
        <w:tblInd w:w="108" w:type="dxa"/>
        <w:tblLook w:val="04A0" w:firstRow="1" w:lastRow="0" w:firstColumn="1" w:lastColumn="0" w:noHBand="0" w:noVBand="1"/>
      </w:tblPr>
      <w:tblGrid>
        <w:gridCol w:w="3402"/>
        <w:gridCol w:w="1738"/>
        <w:gridCol w:w="2420"/>
        <w:gridCol w:w="2440"/>
        <w:gridCol w:w="1400"/>
        <w:gridCol w:w="1400"/>
        <w:gridCol w:w="923"/>
      </w:tblGrid>
      <w:tr w:rsidR="00AE07DA" w:rsidRPr="00AE07DA" w14:paraId="4F622BCB" w14:textId="77777777" w:rsidTr="00CF1915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A3EE5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xa</w:t>
            </w:r>
          </w:p>
        </w:tc>
        <w:tc>
          <w:tcPr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BADD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me bay state reserv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7B72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sman national park (a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9AAD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sman national park (b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C783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lantation (a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BA11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lantation (b)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0503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asture</w:t>
            </w:r>
          </w:p>
        </w:tc>
      </w:tr>
      <w:tr w:rsidR="00AE07DA" w:rsidRPr="00AE07DA" w14:paraId="0168F22E" w14:textId="77777777" w:rsidTr="00CF1915">
        <w:trPr>
          <w:trHeight w:val="300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E51D" w14:textId="6775B17B" w:rsidR="00AE07DA" w:rsidRPr="00AE07DA" w:rsidRDefault="00E3798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IRDS (H</w:t>
            </w: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oneyeater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7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03F4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A9E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D13F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2AB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903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87BF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08DB0CC8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765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elithreptus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ffinis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118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E55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002C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C9A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4062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0BB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148EC58E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143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elithreptus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validirostris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19D33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A1F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651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3D29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35C3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ECD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1B684078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D9D1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Nesoptilotis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flavicollis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F962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3A9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95F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109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937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82C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50F3E6B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F5F7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nthochaer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paradox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CB5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199F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C99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05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8C2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EF1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79F60F95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6345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nthochaer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chrysoptera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139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2AEB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904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07EE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9F8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2446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71822782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0B8DE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Phylidonyris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novaehollandi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112A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5BA8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1C4C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EA2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278B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D0EE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255E14E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293C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Phylidonyris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pyrrhopterus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BDBF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303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3D0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960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6BE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485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117F91DA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15C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canthorhynchus tenuirostri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4D19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9FE5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854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33D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39B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D1F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5262D54A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169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444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B16F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939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5DDF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23B9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4829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65E2E491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D4A3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EE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84D1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4EF1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407F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54D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056A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85AD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4C5E99DA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7A7F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tive bee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429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E564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96D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7A70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60C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FA23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57C912B7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2ECA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xoneur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D91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236A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8DF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D384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106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6CDF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7</w:t>
            </w:r>
          </w:p>
        </w:tc>
      </w:tr>
      <w:tr w:rsidR="00AE07DA" w:rsidRPr="00AE07DA" w14:paraId="6A086497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CBF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Lasioglossum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F2F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A99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317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D943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E05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774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</w:t>
            </w:r>
          </w:p>
        </w:tc>
      </w:tr>
      <w:tr w:rsidR="00AE07DA" w:rsidRPr="00AE07DA" w14:paraId="57D0AC5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7E7B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ther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692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681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5F8C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A94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528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8B3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</w:tr>
      <w:tr w:rsidR="00AE07DA" w:rsidRPr="00AE07DA" w14:paraId="54A26E78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FC2D7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troduced Bee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B861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27E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610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ACF9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9CF1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379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40DE40D6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4E5A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Bombus terrestri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45B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FFC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693D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605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9B1E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1C6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AE07DA" w:rsidRPr="00AE07DA" w14:paraId="707EBF36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374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pis mellifera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30A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14CC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5D3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0F3C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E93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4CD8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9</w:t>
            </w:r>
          </w:p>
        </w:tc>
      </w:tr>
      <w:tr w:rsidR="00AE07DA" w:rsidRPr="00AE07DA" w14:paraId="181F39BD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79C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E5DD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1B2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B8C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D9B2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101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679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18521E2D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B82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30490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C6B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BEA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C09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829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D5A6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23E77576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C686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EETLE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4EBE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B26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207A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933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CD7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8E6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292EBD40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1EF43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enebrionid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48F94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05B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9C64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687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3CF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49A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</w:tr>
      <w:tr w:rsidR="00AE07DA" w:rsidRPr="00AE07DA" w14:paraId="2ACA6B7B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067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carabaeida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797E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A49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5AC6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4ADE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951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7E3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2A2C7498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1863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lastRenderedPageBreak/>
              <w:t>Buprestida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6B7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5F52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685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E6C6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92D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8C5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7FD49B16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AB4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Oedemerida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CE9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0E4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072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DD20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E801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4419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218AD1E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E906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Elaterid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6B18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A0B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A04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4B9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8F2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FCC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0FC8BAF4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B8A5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antharid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813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3C45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21A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7308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608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5C6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3CCA587E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ECE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Lycid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E74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8F3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A17D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0EF5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BAA5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2802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7DE7E01A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19FD5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lerid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D81D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490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B03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E35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DF3F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4A0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031C9561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D3A2F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erambycidae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DF6E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640A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C2C9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7DE3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5E99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FCD8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16AA9F7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5BE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20A4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664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DB7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3A79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0541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7F90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503040BE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C0F1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UTTERFLIES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D9FF0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D917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E69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E11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F0D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C5EDD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182FF171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0879F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Pieris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rapa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CD5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F9CB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CC39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7CEA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F6D88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A8DC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</w:p>
        </w:tc>
      </w:tr>
      <w:tr w:rsidR="00AE07DA" w:rsidRPr="00AE07DA" w14:paraId="2647DB62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36B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Heteronymph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erope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6134E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F3E6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CBB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BA8A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12C6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2998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79D8B0F1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F93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Vanessa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ite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CEA8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AE3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594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E92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B758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7A4C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653B022E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012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Vanessa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kershawi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8C96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438A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E103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02A7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A5BC5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F592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AE07DA" w:rsidRPr="00AE07DA" w14:paraId="2BD9DDAF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8B95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Junoni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villid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AAA0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A5CCF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51E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0467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8E7A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558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AE07DA" w:rsidRPr="00AE07DA" w14:paraId="05F126DD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A3A8B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Neoluci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agricol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4DAA2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678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43E06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247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F396E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E8C9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640EB303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C9679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Graphium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acleayanum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5D8C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A98A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ED94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E024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0A82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EFF2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AE07DA" w:rsidRPr="00AE07DA" w14:paraId="568E33C7" w14:textId="77777777" w:rsidTr="00CF1915">
        <w:trPr>
          <w:trHeight w:val="300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65701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Hesperilla</w:t>
            </w:r>
            <w:proofErr w:type="spellEnd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E07DA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donnysa</w:t>
            </w:r>
            <w:proofErr w:type="spellEnd"/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47DD4" w14:textId="77777777" w:rsidR="00AE07DA" w:rsidRPr="00AE07DA" w:rsidRDefault="00AE07DA" w:rsidP="00AE07D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C1E43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1A790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6142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E07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2F2781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60D2" w14:textId="77777777" w:rsidR="00AE07DA" w:rsidRPr="00AE07DA" w:rsidRDefault="00AE07DA" w:rsidP="00AE07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538D3034" w14:textId="29150AD4" w:rsidR="00B427C1" w:rsidRPr="0048168A" w:rsidRDefault="00B427C1" w:rsidP="00B5324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4D207D" w14:textId="77777777" w:rsidR="00EA21B4" w:rsidRPr="0048168A" w:rsidRDefault="00EA21B4" w:rsidP="00B5324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BA8F193" w14:textId="77777777" w:rsidR="00DB6902" w:rsidRPr="0048168A" w:rsidRDefault="00DB6902" w:rsidP="00B53240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26BF7AEB" w14:textId="77777777" w:rsidR="00DB6902" w:rsidRPr="0048168A" w:rsidRDefault="00DB6902" w:rsidP="00B53240">
      <w:pPr>
        <w:spacing w:after="0"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9B08737" w14:textId="1D6A8871" w:rsidR="00876553" w:rsidRPr="0048168A" w:rsidRDefault="00876553" w:rsidP="00B53240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48168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IN"/>
        </w:rPr>
        <w:lastRenderedPageBreak/>
        <w:drawing>
          <wp:inline distT="0" distB="0" distL="0" distR="0" wp14:anchorId="29399E0E" wp14:editId="00E97E1A">
            <wp:extent cx="5516636" cy="3888188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1199" cy="3898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</w:p>
    <w:p w14:paraId="16E2F655" w14:textId="29F45A95" w:rsidR="00876553" w:rsidRPr="0048168A" w:rsidRDefault="00876553" w:rsidP="008765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  <w:r w:rsidRPr="003B7B9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Online Resource 2.</w:t>
      </w:r>
      <w:r w:rsidRPr="0048168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Land-cover of the Tasman and Forestier Peninsula with forest (green), open (yellow), baren (black) and water (blue) classes. </w:t>
      </w:r>
    </w:p>
    <w:p w14:paraId="1B012B33" w14:textId="77777777" w:rsidR="00876553" w:rsidRPr="0048168A" w:rsidRDefault="00876553" w:rsidP="00876553">
      <w:pPr>
        <w:rPr>
          <w:rFonts w:ascii="Times New Roman" w:hAnsi="Times New Roman" w:cs="Times New Roman"/>
          <w:sz w:val="24"/>
          <w:szCs w:val="24"/>
        </w:rPr>
      </w:pPr>
    </w:p>
    <w:p w14:paraId="0C685835" w14:textId="4DC3DE8F" w:rsidR="00B41C0A" w:rsidRPr="0048168A" w:rsidRDefault="00876553" w:rsidP="00B53240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>Online Resource 3</w:t>
      </w:r>
      <w:r w:rsidR="003B7B9C"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="00B41C0A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Confusion matrix of the classified land-cover image </w:t>
      </w:r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which includes </w:t>
      </w:r>
      <w:bookmarkStart w:id="0" w:name="_Hlk51004462"/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forest, open, baren and water classes</w:t>
      </w:r>
      <w:bookmarkEnd w:id="0"/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 R</w:t>
      </w:r>
      <w:r w:rsidR="00B41C0A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eference </w:t>
      </w:r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and prediction </w:t>
      </w:r>
      <w:r w:rsidR="00B41C0A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refer</w:t>
      </w:r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="00B41C0A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o the </w:t>
      </w:r>
      <w:r w:rsidR="00DB6902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validation</w:t>
      </w:r>
      <w:r w:rsidR="00B41C0A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data and the predicted land-cover </w:t>
      </w:r>
      <w:r w:rsidR="00D022B3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image,</w:t>
      </w:r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respectivel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2"/>
        <w:gridCol w:w="1474"/>
        <w:gridCol w:w="1301"/>
        <w:gridCol w:w="1239"/>
        <w:gridCol w:w="1239"/>
        <w:gridCol w:w="1240"/>
      </w:tblGrid>
      <w:tr w:rsidR="00602B76" w:rsidRPr="0048168A" w14:paraId="1723A438" w14:textId="77777777" w:rsidTr="005100EC">
        <w:tc>
          <w:tcPr>
            <w:tcW w:w="2986" w:type="dxa"/>
            <w:gridSpan w:val="2"/>
            <w:vMerge w:val="restart"/>
          </w:tcPr>
          <w:p w14:paraId="53820926" w14:textId="3C738C0F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4"/>
            <w:vAlign w:val="center"/>
          </w:tcPr>
          <w:p w14:paraId="54ADBAFF" w14:textId="184B5A54" w:rsidR="00602B76" w:rsidRPr="0048168A" w:rsidRDefault="00602B76" w:rsidP="00FF7D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Reference</w:t>
            </w:r>
          </w:p>
        </w:tc>
      </w:tr>
      <w:tr w:rsidR="00602B76" w:rsidRPr="0048168A" w14:paraId="3902667D" w14:textId="77777777" w:rsidTr="005100EC">
        <w:tc>
          <w:tcPr>
            <w:tcW w:w="2986" w:type="dxa"/>
            <w:gridSpan w:val="2"/>
            <w:vMerge/>
          </w:tcPr>
          <w:p w14:paraId="69A2F0B8" w14:textId="1197935D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1" w:type="dxa"/>
          </w:tcPr>
          <w:p w14:paraId="1C5E35BE" w14:textId="396D60EE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</w:p>
        </w:tc>
        <w:tc>
          <w:tcPr>
            <w:tcW w:w="1239" w:type="dxa"/>
          </w:tcPr>
          <w:p w14:paraId="2AF9AD52" w14:textId="18AACED5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239" w:type="dxa"/>
          </w:tcPr>
          <w:p w14:paraId="477ADA89" w14:textId="35DF1F1B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Barren</w:t>
            </w:r>
          </w:p>
        </w:tc>
        <w:tc>
          <w:tcPr>
            <w:tcW w:w="1240" w:type="dxa"/>
          </w:tcPr>
          <w:p w14:paraId="4F1E9901" w14:textId="690FA2CF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</w:tr>
      <w:tr w:rsidR="00602B76" w:rsidRPr="0048168A" w14:paraId="3BB5EA7E" w14:textId="77777777" w:rsidTr="00602B76">
        <w:tc>
          <w:tcPr>
            <w:tcW w:w="1512" w:type="dxa"/>
            <w:vMerge w:val="restart"/>
            <w:textDirection w:val="btLr"/>
            <w:vAlign w:val="center"/>
          </w:tcPr>
          <w:p w14:paraId="1A56E697" w14:textId="4366F374" w:rsidR="00602B76" w:rsidRPr="0048168A" w:rsidRDefault="00602B76" w:rsidP="00FF7DA0">
            <w:pPr>
              <w:spacing w:line="36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Prediction</w:t>
            </w:r>
          </w:p>
        </w:tc>
        <w:tc>
          <w:tcPr>
            <w:tcW w:w="1474" w:type="dxa"/>
          </w:tcPr>
          <w:p w14:paraId="12D8E927" w14:textId="5FBB4C46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</w:p>
        </w:tc>
        <w:tc>
          <w:tcPr>
            <w:tcW w:w="1301" w:type="dxa"/>
          </w:tcPr>
          <w:p w14:paraId="26753CC9" w14:textId="30FAA595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11435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9" w:type="dxa"/>
          </w:tcPr>
          <w:p w14:paraId="7AA9A6A9" w14:textId="20D4CB7C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9" w:type="dxa"/>
          </w:tcPr>
          <w:p w14:paraId="596B91B6" w14:textId="1E8F20DA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40" w:type="dxa"/>
          </w:tcPr>
          <w:p w14:paraId="0EC1D7C0" w14:textId="40A13221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02B76" w:rsidRPr="0048168A" w14:paraId="56368A14" w14:textId="77777777" w:rsidTr="00602B76">
        <w:tc>
          <w:tcPr>
            <w:tcW w:w="1512" w:type="dxa"/>
            <w:vMerge/>
          </w:tcPr>
          <w:p w14:paraId="2C228C3F" w14:textId="77777777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</w:tcPr>
          <w:p w14:paraId="446B27A0" w14:textId="61854890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301" w:type="dxa"/>
          </w:tcPr>
          <w:p w14:paraId="760B7E45" w14:textId="030CF5D5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9" w:type="dxa"/>
          </w:tcPr>
          <w:p w14:paraId="5DDBFDB0" w14:textId="59AB1454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239" w:type="dxa"/>
          </w:tcPr>
          <w:p w14:paraId="5BA03D99" w14:textId="1337BFBF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40" w:type="dxa"/>
          </w:tcPr>
          <w:p w14:paraId="2D680FAB" w14:textId="5CC3C512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02B76" w:rsidRPr="0048168A" w14:paraId="07D7D685" w14:textId="77777777" w:rsidTr="00602B76">
        <w:tc>
          <w:tcPr>
            <w:tcW w:w="1512" w:type="dxa"/>
            <w:vMerge/>
          </w:tcPr>
          <w:p w14:paraId="055BF244" w14:textId="77777777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</w:tcPr>
          <w:p w14:paraId="3369DBBE" w14:textId="763BE437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Barren</w:t>
            </w:r>
          </w:p>
        </w:tc>
        <w:tc>
          <w:tcPr>
            <w:tcW w:w="1301" w:type="dxa"/>
          </w:tcPr>
          <w:p w14:paraId="147C895A" w14:textId="5D6C36B4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9" w:type="dxa"/>
          </w:tcPr>
          <w:p w14:paraId="7F1FD4F9" w14:textId="6ABF0A13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39" w:type="dxa"/>
          </w:tcPr>
          <w:p w14:paraId="033A4335" w14:textId="1A66AC9D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240" w:type="dxa"/>
          </w:tcPr>
          <w:p w14:paraId="6D30E759" w14:textId="6FF8BA2E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2B76" w:rsidRPr="0048168A" w14:paraId="14093990" w14:textId="77777777" w:rsidTr="00602B76">
        <w:tc>
          <w:tcPr>
            <w:tcW w:w="1512" w:type="dxa"/>
            <w:vMerge/>
          </w:tcPr>
          <w:p w14:paraId="7E4D5F44" w14:textId="77777777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</w:tcPr>
          <w:p w14:paraId="794CA152" w14:textId="6946B8B3" w:rsidR="00602B76" w:rsidRPr="0048168A" w:rsidRDefault="00B53240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1301" w:type="dxa"/>
          </w:tcPr>
          <w:p w14:paraId="18C81AF0" w14:textId="08365DF8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39" w:type="dxa"/>
          </w:tcPr>
          <w:p w14:paraId="0BD5BD1B" w14:textId="5B8E3EE6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39" w:type="dxa"/>
          </w:tcPr>
          <w:p w14:paraId="21C46118" w14:textId="7B0FE9F9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40" w:type="dxa"/>
          </w:tcPr>
          <w:p w14:paraId="05CD969C" w14:textId="28DBD136" w:rsidR="00602B76" w:rsidRPr="0048168A" w:rsidRDefault="00602B76" w:rsidP="00FF7D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</w:tbl>
    <w:p w14:paraId="48C077AD" w14:textId="5725DCBC" w:rsidR="00602B76" w:rsidRPr="0048168A" w:rsidRDefault="00602B76" w:rsidP="00B532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33D565" w14:textId="41B52FFD" w:rsidR="00B53240" w:rsidRPr="0048168A" w:rsidRDefault="00876553" w:rsidP="00B53240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Online Resource 4</w:t>
      </w:r>
      <w:r w:rsidR="00B53240"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="00B53240"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Sensitivity and specificity of each of the land-cover class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49"/>
        <w:gridCol w:w="1849"/>
        <w:gridCol w:w="1848"/>
        <w:gridCol w:w="1848"/>
        <w:gridCol w:w="1848"/>
      </w:tblGrid>
      <w:tr w:rsidR="00B53240" w:rsidRPr="0048168A" w14:paraId="322A9345" w14:textId="77777777" w:rsidTr="00B53240">
        <w:tc>
          <w:tcPr>
            <w:tcW w:w="1849" w:type="dxa"/>
          </w:tcPr>
          <w:p w14:paraId="3A017433" w14:textId="77777777" w:rsidR="00B53240" w:rsidRPr="0048168A" w:rsidRDefault="00B53240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</w:tc>
        <w:tc>
          <w:tcPr>
            <w:tcW w:w="1849" w:type="dxa"/>
          </w:tcPr>
          <w:p w14:paraId="64D3A79C" w14:textId="567F4536" w:rsidR="00B53240" w:rsidRPr="0048168A" w:rsidRDefault="00B53240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</w:p>
        </w:tc>
        <w:tc>
          <w:tcPr>
            <w:tcW w:w="1848" w:type="dxa"/>
          </w:tcPr>
          <w:p w14:paraId="26D1F8C5" w14:textId="6C5D6622" w:rsidR="00B53240" w:rsidRPr="0048168A" w:rsidRDefault="00B53240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848" w:type="dxa"/>
          </w:tcPr>
          <w:p w14:paraId="60416306" w14:textId="4277F7E3" w:rsidR="00B53240" w:rsidRPr="0048168A" w:rsidRDefault="00B53240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Barren</w:t>
            </w:r>
          </w:p>
        </w:tc>
        <w:tc>
          <w:tcPr>
            <w:tcW w:w="1848" w:type="dxa"/>
          </w:tcPr>
          <w:p w14:paraId="4780C5A1" w14:textId="7A293C4F" w:rsidR="00B53240" w:rsidRPr="0048168A" w:rsidRDefault="00B53240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</w:tr>
      <w:tr w:rsidR="00B41C0A" w:rsidRPr="0048168A" w14:paraId="6C6A73D2" w14:textId="77777777" w:rsidTr="00B53240">
        <w:tc>
          <w:tcPr>
            <w:tcW w:w="1849" w:type="dxa"/>
          </w:tcPr>
          <w:p w14:paraId="2660997B" w14:textId="118E36D1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ensitivity</w:t>
            </w:r>
          </w:p>
        </w:tc>
        <w:tc>
          <w:tcPr>
            <w:tcW w:w="1849" w:type="dxa"/>
          </w:tcPr>
          <w:p w14:paraId="62ECCE3C" w14:textId="6D2995E7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7328   </w:t>
            </w:r>
          </w:p>
        </w:tc>
        <w:tc>
          <w:tcPr>
            <w:tcW w:w="1848" w:type="dxa"/>
          </w:tcPr>
          <w:p w14:paraId="31B0C9BC" w14:textId="1AA729AF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7016   </w:t>
            </w:r>
          </w:p>
        </w:tc>
        <w:tc>
          <w:tcPr>
            <w:tcW w:w="1848" w:type="dxa"/>
          </w:tcPr>
          <w:p w14:paraId="66380763" w14:textId="7B64F98C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8977   </w:t>
            </w:r>
          </w:p>
        </w:tc>
        <w:tc>
          <w:tcPr>
            <w:tcW w:w="1848" w:type="dxa"/>
          </w:tcPr>
          <w:p w14:paraId="0E8055DB" w14:textId="3E5A8197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0.9825</w:t>
            </w:r>
          </w:p>
        </w:tc>
      </w:tr>
      <w:tr w:rsidR="00B41C0A" w:rsidRPr="0048168A" w14:paraId="67F9FA27" w14:textId="77777777" w:rsidTr="00B53240">
        <w:tc>
          <w:tcPr>
            <w:tcW w:w="1849" w:type="dxa"/>
          </w:tcPr>
          <w:p w14:paraId="4AEA2125" w14:textId="5B52A3BB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pecificity</w:t>
            </w:r>
          </w:p>
        </w:tc>
        <w:tc>
          <w:tcPr>
            <w:tcW w:w="1849" w:type="dxa"/>
          </w:tcPr>
          <w:p w14:paraId="13066AFA" w14:textId="2C1B2D87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9851   </w:t>
            </w:r>
          </w:p>
        </w:tc>
        <w:tc>
          <w:tcPr>
            <w:tcW w:w="1848" w:type="dxa"/>
          </w:tcPr>
          <w:p w14:paraId="7842A6D3" w14:textId="427993BA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9529   </w:t>
            </w:r>
          </w:p>
        </w:tc>
        <w:tc>
          <w:tcPr>
            <w:tcW w:w="1848" w:type="dxa"/>
          </w:tcPr>
          <w:p w14:paraId="3006DAB9" w14:textId="655BE74A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0.9327   </w:t>
            </w:r>
          </w:p>
        </w:tc>
        <w:tc>
          <w:tcPr>
            <w:tcW w:w="1848" w:type="dxa"/>
          </w:tcPr>
          <w:p w14:paraId="1201BE9B" w14:textId="4B0AD001" w:rsidR="00B41C0A" w:rsidRPr="0048168A" w:rsidRDefault="00B41C0A" w:rsidP="00FF7DA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8168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0.8717</w:t>
            </w:r>
          </w:p>
        </w:tc>
      </w:tr>
    </w:tbl>
    <w:p w14:paraId="6504E487" w14:textId="77777777" w:rsidR="00B41C0A" w:rsidRPr="0048168A" w:rsidRDefault="00B41C0A" w:rsidP="00B532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DECBE8D" w14:textId="77777777" w:rsidR="0048168A" w:rsidRDefault="0048168A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3A6BF903" w14:textId="141104AD" w:rsidR="0048168A" w:rsidRDefault="0048168A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6BED19CA" w14:textId="02035C63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5FBFB22" w14:textId="2B824D8F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0E61E2C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B2778AB" w14:textId="005099FA" w:rsidR="00C1052D" w:rsidRPr="0048168A" w:rsidRDefault="00C1052D" w:rsidP="00C1052D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Online Resource 5.</w:t>
      </w:r>
      <w:r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Percentage of forest and open land cover at 100 m and 2000 m radius from the centre of the 2-ha plot. Percentage of barren and water later cover not included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1849"/>
        <w:gridCol w:w="1849"/>
        <w:gridCol w:w="1848"/>
        <w:gridCol w:w="1848"/>
        <w:gridCol w:w="1848"/>
      </w:tblGrid>
      <w:tr w:rsidR="00C1052D" w:rsidRPr="00C1052D" w14:paraId="5686623C" w14:textId="77777777" w:rsidTr="002F38B5">
        <w:tc>
          <w:tcPr>
            <w:tcW w:w="1849" w:type="dxa"/>
            <w:vAlign w:val="bottom"/>
          </w:tcPr>
          <w:p w14:paraId="4CF14A03" w14:textId="734D4A2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ot code</w:t>
            </w:r>
          </w:p>
        </w:tc>
        <w:tc>
          <w:tcPr>
            <w:tcW w:w="1849" w:type="dxa"/>
            <w:vAlign w:val="bottom"/>
          </w:tcPr>
          <w:p w14:paraId="5FB14688" w14:textId="6CE0D36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est.100</w:t>
            </w:r>
          </w:p>
        </w:tc>
        <w:tc>
          <w:tcPr>
            <w:tcW w:w="1848" w:type="dxa"/>
            <w:vAlign w:val="bottom"/>
          </w:tcPr>
          <w:p w14:paraId="2EEBA966" w14:textId="10DB338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.100</w:t>
            </w:r>
          </w:p>
        </w:tc>
        <w:tc>
          <w:tcPr>
            <w:tcW w:w="1848" w:type="dxa"/>
            <w:vAlign w:val="bottom"/>
          </w:tcPr>
          <w:p w14:paraId="21CE674D" w14:textId="16BD757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est.2000</w:t>
            </w:r>
          </w:p>
        </w:tc>
        <w:tc>
          <w:tcPr>
            <w:tcW w:w="1848" w:type="dxa"/>
            <w:vAlign w:val="bottom"/>
          </w:tcPr>
          <w:p w14:paraId="065DC620" w14:textId="7737192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.2000</w:t>
            </w:r>
          </w:p>
        </w:tc>
      </w:tr>
      <w:tr w:rsidR="00C1052D" w:rsidRPr="00C1052D" w14:paraId="75A06347" w14:textId="77777777" w:rsidTr="002F38B5">
        <w:tc>
          <w:tcPr>
            <w:tcW w:w="1849" w:type="dxa"/>
            <w:vAlign w:val="bottom"/>
          </w:tcPr>
          <w:p w14:paraId="7C7382DE" w14:textId="1CEB5B2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2</w:t>
            </w:r>
          </w:p>
        </w:tc>
        <w:tc>
          <w:tcPr>
            <w:tcW w:w="1849" w:type="dxa"/>
            <w:vAlign w:val="bottom"/>
          </w:tcPr>
          <w:p w14:paraId="76706E24" w14:textId="0C15AF5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684</w:t>
            </w:r>
          </w:p>
        </w:tc>
        <w:tc>
          <w:tcPr>
            <w:tcW w:w="1848" w:type="dxa"/>
            <w:vAlign w:val="bottom"/>
          </w:tcPr>
          <w:p w14:paraId="523E3FB5" w14:textId="36F5000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6</w:t>
            </w:r>
          </w:p>
        </w:tc>
        <w:tc>
          <w:tcPr>
            <w:tcW w:w="1848" w:type="dxa"/>
            <w:vAlign w:val="bottom"/>
          </w:tcPr>
          <w:p w14:paraId="391EDA7F" w14:textId="700E57A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655</w:t>
            </w:r>
          </w:p>
        </w:tc>
        <w:tc>
          <w:tcPr>
            <w:tcW w:w="1848" w:type="dxa"/>
            <w:vAlign w:val="bottom"/>
          </w:tcPr>
          <w:p w14:paraId="6FB10882" w14:textId="714525A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92</w:t>
            </w:r>
          </w:p>
        </w:tc>
      </w:tr>
      <w:tr w:rsidR="00C1052D" w:rsidRPr="00C1052D" w14:paraId="224C97D4" w14:textId="77777777" w:rsidTr="002F38B5">
        <w:tc>
          <w:tcPr>
            <w:tcW w:w="1849" w:type="dxa"/>
            <w:vAlign w:val="bottom"/>
          </w:tcPr>
          <w:p w14:paraId="250D84F8" w14:textId="04C1D02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3</w:t>
            </w:r>
          </w:p>
        </w:tc>
        <w:tc>
          <w:tcPr>
            <w:tcW w:w="1849" w:type="dxa"/>
            <w:vAlign w:val="bottom"/>
          </w:tcPr>
          <w:p w14:paraId="12B2E069" w14:textId="1A5C593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00</w:t>
            </w:r>
          </w:p>
        </w:tc>
        <w:tc>
          <w:tcPr>
            <w:tcW w:w="1848" w:type="dxa"/>
            <w:vAlign w:val="bottom"/>
          </w:tcPr>
          <w:p w14:paraId="7357C61A" w14:textId="63D6768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0957C8DD" w14:textId="358E0F0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661</w:t>
            </w:r>
          </w:p>
        </w:tc>
        <w:tc>
          <w:tcPr>
            <w:tcW w:w="1848" w:type="dxa"/>
            <w:vAlign w:val="bottom"/>
          </w:tcPr>
          <w:p w14:paraId="07C16BAE" w14:textId="25E4692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08</w:t>
            </w:r>
          </w:p>
        </w:tc>
      </w:tr>
      <w:tr w:rsidR="00C1052D" w:rsidRPr="00C1052D" w14:paraId="77BC125D" w14:textId="77777777" w:rsidTr="002F38B5">
        <w:tc>
          <w:tcPr>
            <w:tcW w:w="1849" w:type="dxa"/>
            <w:vAlign w:val="bottom"/>
          </w:tcPr>
          <w:p w14:paraId="2494AE96" w14:textId="46A2A13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4</w:t>
            </w:r>
          </w:p>
        </w:tc>
        <w:tc>
          <w:tcPr>
            <w:tcW w:w="1849" w:type="dxa"/>
            <w:vAlign w:val="bottom"/>
          </w:tcPr>
          <w:p w14:paraId="76FA664A" w14:textId="680F564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00</w:t>
            </w:r>
          </w:p>
        </w:tc>
        <w:tc>
          <w:tcPr>
            <w:tcW w:w="1848" w:type="dxa"/>
            <w:vAlign w:val="bottom"/>
          </w:tcPr>
          <w:p w14:paraId="7F330EC1" w14:textId="2F6CD9F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64C9F547" w14:textId="7DF20D0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159</w:t>
            </w:r>
          </w:p>
        </w:tc>
        <w:tc>
          <w:tcPr>
            <w:tcW w:w="1848" w:type="dxa"/>
            <w:vAlign w:val="bottom"/>
          </w:tcPr>
          <w:p w14:paraId="32D385AD" w14:textId="49EB9A6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30</w:t>
            </w:r>
          </w:p>
        </w:tc>
      </w:tr>
      <w:tr w:rsidR="00C1052D" w:rsidRPr="00C1052D" w14:paraId="7E404170" w14:textId="77777777" w:rsidTr="002F38B5">
        <w:tc>
          <w:tcPr>
            <w:tcW w:w="1849" w:type="dxa"/>
            <w:vAlign w:val="bottom"/>
          </w:tcPr>
          <w:p w14:paraId="399F603C" w14:textId="6E8ED31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Y1</w:t>
            </w:r>
          </w:p>
        </w:tc>
        <w:tc>
          <w:tcPr>
            <w:tcW w:w="1849" w:type="dxa"/>
            <w:vAlign w:val="bottom"/>
          </w:tcPr>
          <w:p w14:paraId="323BB58A" w14:textId="7845986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722</w:t>
            </w:r>
          </w:p>
        </w:tc>
        <w:tc>
          <w:tcPr>
            <w:tcW w:w="1848" w:type="dxa"/>
            <w:vAlign w:val="bottom"/>
          </w:tcPr>
          <w:p w14:paraId="37B03D82" w14:textId="20F4D9A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7F347DEA" w14:textId="6C4F7A1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839</w:t>
            </w:r>
          </w:p>
        </w:tc>
        <w:tc>
          <w:tcPr>
            <w:tcW w:w="1848" w:type="dxa"/>
            <w:vAlign w:val="bottom"/>
          </w:tcPr>
          <w:p w14:paraId="1BCF641C" w14:textId="400CBA8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46</w:t>
            </w:r>
          </w:p>
        </w:tc>
      </w:tr>
      <w:tr w:rsidR="00C1052D" w:rsidRPr="00C1052D" w14:paraId="3E0EFD6D" w14:textId="77777777" w:rsidTr="002F38B5">
        <w:tc>
          <w:tcPr>
            <w:tcW w:w="1849" w:type="dxa"/>
            <w:vAlign w:val="bottom"/>
          </w:tcPr>
          <w:p w14:paraId="47D0A256" w14:textId="435D6B3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Y2</w:t>
            </w:r>
          </w:p>
        </w:tc>
        <w:tc>
          <w:tcPr>
            <w:tcW w:w="1849" w:type="dxa"/>
            <w:vAlign w:val="bottom"/>
          </w:tcPr>
          <w:p w14:paraId="29F0979B" w14:textId="71E62AF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00</w:t>
            </w:r>
          </w:p>
        </w:tc>
        <w:tc>
          <w:tcPr>
            <w:tcW w:w="1848" w:type="dxa"/>
            <w:vAlign w:val="bottom"/>
          </w:tcPr>
          <w:p w14:paraId="0DF4F166" w14:textId="260A27D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08DD929A" w14:textId="6EA7E15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.116</w:t>
            </w:r>
          </w:p>
        </w:tc>
        <w:tc>
          <w:tcPr>
            <w:tcW w:w="1848" w:type="dxa"/>
            <w:vAlign w:val="bottom"/>
          </w:tcPr>
          <w:p w14:paraId="374DC86E" w14:textId="397C85D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204</w:t>
            </w:r>
          </w:p>
        </w:tc>
      </w:tr>
      <w:tr w:rsidR="00C1052D" w:rsidRPr="00C1052D" w14:paraId="5CE69309" w14:textId="77777777" w:rsidTr="002F38B5">
        <w:tc>
          <w:tcPr>
            <w:tcW w:w="1849" w:type="dxa"/>
            <w:vAlign w:val="bottom"/>
          </w:tcPr>
          <w:p w14:paraId="4E189485" w14:textId="792794F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Y3</w:t>
            </w:r>
          </w:p>
        </w:tc>
        <w:tc>
          <w:tcPr>
            <w:tcW w:w="1849" w:type="dxa"/>
            <w:vAlign w:val="bottom"/>
          </w:tcPr>
          <w:p w14:paraId="2006997F" w14:textId="7E8BD93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403</w:t>
            </w:r>
          </w:p>
        </w:tc>
        <w:tc>
          <w:tcPr>
            <w:tcW w:w="1848" w:type="dxa"/>
            <w:vAlign w:val="bottom"/>
          </w:tcPr>
          <w:p w14:paraId="383B552F" w14:textId="561835F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1848" w:type="dxa"/>
            <w:vAlign w:val="bottom"/>
          </w:tcPr>
          <w:p w14:paraId="573FC0D1" w14:textId="79DC419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664</w:t>
            </w:r>
          </w:p>
        </w:tc>
        <w:tc>
          <w:tcPr>
            <w:tcW w:w="1848" w:type="dxa"/>
            <w:vAlign w:val="bottom"/>
          </w:tcPr>
          <w:p w14:paraId="43D4FC79" w14:textId="11CD226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52</w:t>
            </w:r>
          </w:p>
        </w:tc>
      </w:tr>
      <w:tr w:rsidR="00C1052D" w:rsidRPr="00C1052D" w14:paraId="32BA2689" w14:textId="77777777" w:rsidTr="002F38B5">
        <w:tc>
          <w:tcPr>
            <w:tcW w:w="1849" w:type="dxa"/>
            <w:vAlign w:val="bottom"/>
          </w:tcPr>
          <w:p w14:paraId="7A4501E2" w14:textId="05ADE6F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0</w:t>
            </w:r>
          </w:p>
        </w:tc>
        <w:tc>
          <w:tcPr>
            <w:tcW w:w="1849" w:type="dxa"/>
            <w:vAlign w:val="bottom"/>
          </w:tcPr>
          <w:p w14:paraId="44663BE7" w14:textId="7B8377B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071</w:t>
            </w:r>
          </w:p>
        </w:tc>
        <w:tc>
          <w:tcPr>
            <w:tcW w:w="1848" w:type="dxa"/>
            <w:vAlign w:val="bottom"/>
          </w:tcPr>
          <w:p w14:paraId="2114F00D" w14:textId="7D9562D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29</w:t>
            </w:r>
          </w:p>
        </w:tc>
        <w:tc>
          <w:tcPr>
            <w:tcW w:w="1848" w:type="dxa"/>
            <w:vAlign w:val="bottom"/>
          </w:tcPr>
          <w:p w14:paraId="3B49E21D" w14:textId="66FE334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430</w:t>
            </w:r>
          </w:p>
        </w:tc>
        <w:tc>
          <w:tcPr>
            <w:tcW w:w="1848" w:type="dxa"/>
            <w:vAlign w:val="bottom"/>
          </w:tcPr>
          <w:p w14:paraId="1C743FA4" w14:textId="41018B1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36</w:t>
            </w:r>
          </w:p>
        </w:tc>
      </w:tr>
      <w:tr w:rsidR="00C1052D" w:rsidRPr="00C1052D" w14:paraId="614E2D3B" w14:textId="77777777" w:rsidTr="002F38B5">
        <w:tc>
          <w:tcPr>
            <w:tcW w:w="1849" w:type="dxa"/>
            <w:vAlign w:val="bottom"/>
          </w:tcPr>
          <w:p w14:paraId="0889C8D5" w14:textId="73421E4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2</w:t>
            </w:r>
          </w:p>
        </w:tc>
        <w:tc>
          <w:tcPr>
            <w:tcW w:w="1849" w:type="dxa"/>
            <w:vAlign w:val="bottom"/>
          </w:tcPr>
          <w:p w14:paraId="28EA511F" w14:textId="4A90DF6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359</w:t>
            </w:r>
          </w:p>
        </w:tc>
        <w:tc>
          <w:tcPr>
            <w:tcW w:w="1848" w:type="dxa"/>
            <w:vAlign w:val="bottom"/>
          </w:tcPr>
          <w:p w14:paraId="4036EB04" w14:textId="32D7B9F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1</w:t>
            </w:r>
          </w:p>
        </w:tc>
        <w:tc>
          <w:tcPr>
            <w:tcW w:w="1848" w:type="dxa"/>
            <w:vAlign w:val="bottom"/>
          </w:tcPr>
          <w:p w14:paraId="15E2C4FF" w14:textId="1905945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966</w:t>
            </w:r>
          </w:p>
        </w:tc>
        <w:tc>
          <w:tcPr>
            <w:tcW w:w="1848" w:type="dxa"/>
            <w:vAlign w:val="bottom"/>
          </w:tcPr>
          <w:p w14:paraId="37AC1FD6" w14:textId="0617B6A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45</w:t>
            </w:r>
          </w:p>
        </w:tc>
      </w:tr>
      <w:tr w:rsidR="00C1052D" w:rsidRPr="00C1052D" w14:paraId="4A01024D" w14:textId="77777777" w:rsidTr="002F38B5">
        <w:tc>
          <w:tcPr>
            <w:tcW w:w="1849" w:type="dxa"/>
            <w:vAlign w:val="bottom"/>
          </w:tcPr>
          <w:p w14:paraId="5610F4D1" w14:textId="56C5F1B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4</w:t>
            </w:r>
          </w:p>
        </w:tc>
        <w:tc>
          <w:tcPr>
            <w:tcW w:w="1849" w:type="dxa"/>
            <w:vAlign w:val="bottom"/>
          </w:tcPr>
          <w:p w14:paraId="638CC9FE" w14:textId="02D7C2C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000</w:t>
            </w:r>
          </w:p>
        </w:tc>
        <w:tc>
          <w:tcPr>
            <w:tcW w:w="1848" w:type="dxa"/>
            <w:vAlign w:val="bottom"/>
          </w:tcPr>
          <w:p w14:paraId="2B2E0DD6" w14:textId="2A58A52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20D58830" w14:textId="25C3FCD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161</w:t>
            </w:r>
          </w:p>
        </w:tc>
        <w:tc>
          <w:tcPr>
            <w:tcW w:w="1848" w:type="dxa"/>
            <w:vAlign w:val="bottom"/>
          </w:tcPr>
          <w:p w14:paraId="3AD64AD1" w14:textId="6AC6CB3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70</w:t>
            </w:r>
          </w:p>
        </w:tc>
      </w:tr>
      <w:tr w:rsidR="00C1052D" w:rsidRPr="00C1052D" w14:paraId="47A9E194" w14:textId="77777777" w:rsidTr="002F38B5">
        <w:tc>
          <w:tcPr>
            <w:tcW w:w="1849" w:type="dxa"/>
            <w:vAlign w:val="bottom"/>
          </w:tcPr>
          <w:p w14:paraId="2435CB87" w14:textId="67700A4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7</w:t>
            </w:r>
          </w:p>
        </w:tc>
        <w:tc>
          <w:tcPr>
            <w:tcW w:w="1849" w:type="dxa"/>
            <w:vAlign w:val="bottom"/>
          </w:tcPr>
          <w:p w14:paraId="3ECDB277" w14:textId="5046157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833</w:t>
            </w:r>
          </w:p>
        </w:tc>
        <w:tc>
          <w:tcPr>
            <w:tcW w:w="1848" w:type="dxa"/>
            <w:vAlign w:val="bottom"/>
          </w:tcPr>
          <w:p w14:paraId="74445073" w14:textId="2BB326E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05</w:t>
            </w:r>
          </w:p>
        </w:tc>
        <w:tc>
          <w:tcPr>
            <w:tcW w:w="1848" w:type="dxa"/>
            <w:vAlign w:val="bottom"/>
          </w:tcPr>
          <w:p w14:paraId="7BCF4814" w14:textId="12E7C17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.804</w:t>
            </w:r>
          </w:p>
        </w:tc>
        <w:tc>
          <w:tcPr>
            <w:tcW w:w="1848" w:type="dxa"/>
            <w:vAlign w:val="bottom"/>
          </w:tcPr>
          <w:p w14:paraId="5A0D34A7" w14:textId="5FF4998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7</w:t>
            </w:r>
          </w:p>
        </w:tc>
      </w:tr>
      <w:tr w:rsidR="00C1052D" w:rsidRPr="00C1052D" w14:paraId="48262CED" w14:textId="77777777" w:rsidTr="002F38B5">
        <w:tc>
          <w:tcPr>
            <w:tcW w:w="1849" w:type="dxa"/>
            <w:vAlign w:val="bottom"/>
          </w:tcPr>
          <w:p w14:paraId="690AE288" w14:textId="45B3114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8</w:t>
            </w:r>
          </w:p>
        </w:tc>
        <w:tc>
          <w:tcPr>
            <w:tcW w:w="1849" w:type="dxa"/>
            <w:vAlign w:val="bottom"/>
          </w:tcPr>
          <w:p w14:paraId="61A16A86" w14:textId="01AAE24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260</w:t>
            </w:r>
          </w:p>
        </w:tc>
        <w:tc>
          <w:tcPr>
            <w:tcW w:w="1848" w:type="dxa"/>
            <w:vAlign w:val="bottom"/>
          </w:tcPr>
          <w:p w14:paraId="08807ED5" w14:textId="13B89A7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95</w:t>
            </w:r>
          </w:p>
        </w:tc>
        <w:tc>
          <w:tcPr>
            <w:tcW w:w="1848" w:type="dxa"/>
            <w:vAlign w:val="bottom"/>
          </w:tcPr>
          <w:p w14:paraId="448E7749" w14:textId="2C0974D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815</w:t>
            </w:r>
          </w:p>
        </w:tc>
        <w:tc>
          <w:tcPr>
            <w:tcW w:w="1848" w:type="dxa"/>
            <w:vAlign w:val="bottom"/>
          </w:tcPr>
          <w:p w14:paraId="2883176B" w14:textId="01D3FE6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39</w:t>
            </w:r>
          </w:p>
        </w:tc>
      </w:tr>
      <w:tr w:rsidR="00C1052D" w:rsidRPr="00C1052D" w14:paraId="0C9321E8" w14:textId="77777777" w:rsidTr="002F38B5">
        <w:tc>
          <w:tcPr>
            <w:tcW w:w="1849" w:type="dxa"/>
            <w:vAlign w:val="bottom"/>
          </w:tcPr>
          <w:p w14:paraId="32651CA0" w14:textId="3CD4566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X9</w:t>
            </w:r>
          </w:p>
        </w:tc>
        <w:tc>
          <w:tcPr>
            <w:tcW w:w="1849" w:type="dxa"/>
            <w:vAlign w:val="bottom"/>
          </w:tcPr>
          <w:p w14:paraId="6C07F014" w14:textId="390410E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068</w:t>
            </w:r>
          </w:p>
        </w:tc>
        <w:tc>
          <w:tcPr>
            <w:tcW w:w="1848" w:type="dxa"/>
            <w:vAlign w:val="bottom"/>
          </w:tcPr>
          <w:p w14:paraId="079213D3" w14:textId="6C094A1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717</w:t>
            </w:r>
          </w:p>
        </w:tc>
        <w:tc>
          <w:tcPr>
            <w:tcW w:w="1848" w:type="dxa"/>
            <w:vAlign w:val="bottom"/>
          </w:tcPr>
          <w:p w14:paraId="0A0F3024" w14:textId="3B6BCB2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461</w:t>
            </w:r>
          </w:p>
        </w:tc>
        <w:tc>
          <w:tcPr>
            <w:tcW w:w="1848" w:type="dxa"/>
            <w:vAlign w:val="bottom"/>
          </w:tcPr>
          <w:p w14:paraId="03B6882F" w14:textId="315CF0E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90</w:t>
            </w:r>
          </w:p>
        </w:tc>
      </w:tr>
      <w:tr w:rsidR="00C1052D" w:rsidRPr="00C1052D" w14:paraId="09BED271" w14:textId="77777777" w:rsidTr="002F38B5">
        <w:tc>
          <w:tcPr>
            <w:tcW w:w="1849" w:type="dxa"/>
            <w:vAlign w:val="bottom"/>
          </w:tcPr>
          <w:p w14:paraId="038888EB" w14:textId="5591C88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X1</w:t>
            </w:r>
          </w:p>
        </w:tc>
        <w:tc>
          <w:tcPr>
            <w:tcW w:w="1849" w:type="dxa"/>
            <w:vAlign w:val="bottom"/>
          </w:tcPr>
          <w:p w14:paraId="27F9455D" w14:textId="54C7706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698</w:t>
            </w:r>
          </w:p>
        </w:tc>
        <w:tc>
          <w:tcPr>
            <w:tcW w:w="1848" w:type="dxa"/>
            <w:vAlign w:val="bottom"/>
          </w:tcPr>
          <w:p w14:paraId="20E6B7C9" w14:textId="023045E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02</w:t>
            </w:r>
          </w:p>
        </w:tc>
        <w:tc>
          <w:tcPr>
            <w:tcW w:w="1848" w:type="dxa"/>
            <w:vAlign w:val="bottom"/>
          </w:tcPr>
          <w:p w14:paraId="4E2559EF" w14:textId="10F6C65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053</w:t>
            </w:r>
          </w:p>
        </w:tc>
        <w:tc>
          <w:tcPr>
            <w:tcW w:w="1848" w:type="dxa"/>
            <w:vAlign w:val="bottom"/>
          </w:tcPr>
          <w:p w14:paraId="09F7FD58" w14:textId="662421D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182</w:t>
            </w:r>
          </w:p>
        </w:tc>
      </w:tr>
      <w:tr w:rsidR="00C1052D" w:rsidRPr="00C1052D" w14:paraId="2E93FBF0" w14:textId="77777777" w:rsidTr="002F38B5">
        <w:tc>
          <w:tcPr>
            <w:tcW w:w="1849" w:type="dxa"/>
            <w:vAlign w:val="bottom"/>
          </w:tcPr>
          <w:p w14:paraId="789BF8BD" w14:textId="1333405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X2</w:t>
            </w:r>
          </w:p>
        </w:tc>
        <w:tc>
          <w:tcPr>
            <w:tcW w:w="1849" w:type="dxa"/>
            <w:vAlign w:val="bottom"/>
          </w:tcPr>
          <w:p w14:paraId="12A253A3" w14:textId="3037765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667</w:t>
            </w:r>
          </w:p>
        </w:tc>
        <w:tc>
          <w:tcPr>
            <w:tcW w:w="1848" w:type="dxa"/>
            <w:vAlign w:val="bottom"/>
          </w:tcPr>
          <w:p w14:paraId="786F5A1F" w14:textId="5AC488D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013</w:t>
            </w:r>
          </w:p>
        </w:tc>
        <w:tc>
          <w:tcPr>
            <w:tcW w:w="1848" w:type="dxa"/>
            <w:vAlign w:val="bottom"/>
          </w:tcPr>
          <w:p w14:paraId="62E14328" w14:textId="40C20BF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363</w:t>
            </w:r>
          </w:p>
        </w:tc>
        <w:tc>
          <w:tcPr>
            <w:tcW w:w="1848" w:type="dxa"/>
            <w:vAlign w:val="bottom"/>
          </w:tcPr>
          <w:p w14:paraId="76DA44F2" w14:textId="6F51486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759</w:t>
            </w:r>
          </w:p>
        </w:tc>
      </w:tr>
      <w:tr w:rsidR="00C1052D" w:rsidRPr="00C1052D" w14:paraId="5DFC1158" w14:textId="77777777" w:rsidTr="002F38B5">
        <w:tc>
          <w:tcPr>
            <w:tcW w:w="1849" w:type="dxa"/>
            <w:vAlign w:val="bottom"/>
          </w:tcPr>
          <w:p w14:paraId="7E35021F" w14:textId="1C54BE6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X3</w:t>
            </w:r>
          </w:p>
        </w:tc>
        <w:tc>
          <w:tcPr>
            <w:tcW w:w="1849" w:type="dxa"/>
            <w:vAlign w:val="bottom"/>
          </w:tcPr>
          <w:p w14:paraId="529F5A98" w14:textId="7A18C3B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535</w:t>
            </w:r>
          </w:p>
        </w:tc>
        <w:tc>
          <w:tcPr>
            <w:tcW w:w="1848" w:type="dxa"/>
            <w:vAlign w:val="bottom"/>
          </w:tcPr>
          <w:p w14:paraId="46635275" w14:textId="231A197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65</w:t>
            </w:r>
          </w:p>
        </w:tc>
        <w:tc>
          <w:tcPr>
            <w:tcW w:w="1848" w:type="dxa"/>
            <w:vAlign w:val="bottom"/>
          </w:tcPr>
          <w:p w14:paraId="6B5F3927" w14:textId="3B4F514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081</w:t>
            </w:r>
          </w:p>
        </w:tc>
        <w:tc>
          <w:tcPr>
            <w:tcW w:w="1848" w:type="dxa"/>
            <w:vAlign w:val="bottom"/>
          </w:tcPr>
          <w:p w14:paraId="3F208787" w14:textId="6CEDFE5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04</w:t>
            </w:r>
          </w:p>
        </w:tc>
      </w:tr>
      <w:tr w:rsidR="00C1052D" w:rsidRPr="00C1052D" w14:paraId="160A275B" w14:textId="77777777" w:rsidTr="002F38B5">
        <w:tc>
          <w:tcPr>
            <w:tcW w:w="1849" w:type="dxa"/>
            <w:vAlign w:val="bottom"/>
          </w:tcPr>
          <w:p w14:paraId="2A324BDD" w14:textId="0143188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LY1</w:t>
            </w:r>
          </w:p>
        </w:tc>
        <w:tc>
          <w:tcPr>
            <w:tcW w:w="1849" w:type="dxa"/>
            <w:vAlign w:val="bottom"/>
          </w:tcPr>
          <w:p w14:paraId="66953087" w14:textId="0610296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910</w:t>
            </w:r>
          </w:p>
        </w:tc>
        <w:tc>
          <w:tcPr>
            <w:tcW w:w="1848" w:type="dxa"/>
            <w:vAlign w:val="bottom"/>
          </w:tcPr>
          <w:p w14:paraId="0473A3AE" w14:textId="3510A5F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90</w:t>
            </w:r>
          </w:p>
        </w:tc>
        <w:tc>
          <w:tcPr>
            <w:tcW w:w="1848" w:type="dxa"/>
            <w:vAlign w:val="bottom"/>
          </w:tcPr>
          <w:p w14:paraId="635B0E9E" w14:textId="5ABBC26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40</w:t>
            </w:r>
          </w:p>
        </w:tc>
        <w:tc>
          <w:tcPr>
            <w:tcW w:w="1848" w:type="dxa"/>
            <w:vAlign w:val="bottom"/>
          </w:tcPr>
          <w:p w14:paraId="374CBD62" w14:textId="701D3FB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910</w:t>
            </w:r>
          </w:p>
        </w:tc>
      </w:tr>
      <w:tr w:rsidR="00C1052D" w:rsidRPr="00C1052D" w14:paraId="3483AE6D" w14:textId="77777777" w:rsidTr="002F38B5">
        <w:tc>
          <w:tcPr>
            <w:tcW w:w="1849" w:type="dxa"/>
            <w:vAlign w:val="bottom"/>
          </w:tcPr>
          <w:p w14:paraId="1E947DDD" w14:textId="2D225FA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2</w:t>
            </w:r>
          </w:p>
        </w:tc>
        <w:tc>
          <w:tcPr>
            <w:tcW w:w="1849" w:type="dxa"/>
            <w:vAlign w:val="bottom"/>
          </w:tcPr>
          <w:p w14:paraId="41AD5CC7" w14:textId="1ABC02B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340</w:t>
            </w:r>
          </w:p>
        </w:tc>
        <w:tc>
          <w:tcPr>
            <w:tcW w:w="1848" w:type="dxa"/>
            <w:vAlign w:val="bottom"/>
          </w:tcPr>
          <w:p w14:paraId="32CD21CD" w14:textId="39C06AF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60</w:t>
            </w:r>
          </w:p>
        </w:tc>
        <w:tc>
          <w:tcPr>
            <w:tcW w:w="1848" w:type="dxa"/>
            <w:vAlign w:val="bottom"/>
          </w:tcPr>
          <w:p w14:paraId="02967158" w14:textId="25D53D3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445</w:t>
            </w:r>
          </w:p>
        </w:tc>
        <w:tc>
          <w:tcPr>
            <w:tcW w:w="1848" w:type="dxa"/>
            <w:vAlign w:val="bottom"/>
          </w:tcPr>
          <w:p w14:paraId="6086F577" w14:textId="0099F72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730</w:t>
            </w:r>
          </w:p>
        </w:tc>
      </w:tr>
      <w:tr w:rsidR="00C1052D" w:rsidRPr="00C1052D" w14:paraId="5BF192E2" w14:textId="77777777" w:rsidTr="002F38B5">
        <w:tc>
          <w:tcPr>
            <w:tcW w:w="1849" w:type="dxa"/>
            <w:vAlign w:val="bottom"/>
          </w:tcPr>
          <w:p w14:paraId="3AC74E0F" w14:textId="2DABE91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4</w:t>
            </w:r>
          </w:p>
        </w:tc>
        <w:tc>
          <w:tcPr>
            <w:tcW w:w="1849" w:type="dxa"/>
            <w:vAlign w:val="bottom"/>
          </w:tcPr>
          <w:p w14:paraId="0B0A73B6" w14:textId="3719E13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595</w:t>
            </w:r>
          </w:p>
        </w:tc>
        <w:tc>
          <w:tcPr>
            <w:tcW w:w="1848" w:type="dxa"/>
            <w:vAlign w:val="bottom"/>
          </w:tcPr>
          <w:p w14:paraId="2B05D3ED" w14:textId="76E2A3E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405</w:t>
            </w:r>
          </w:p>
        </w:tc>
        <w:tc>
          <w:tcPr>
            <w:tcW w:w="1848" w:type="dxa"/>
            <w:vAlign w:val="bottom"/>
          </w:tcPr>
          <w:p w14:paraId="199FF787" w14:textId="6FB5F89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552</w:t>
            </w:r>
          </w:p>
        </w:tc>
        <w:tc>
          <w:tcPr>
            <w:tcW w:w="1848" w:type="dxa"/>
            <w:vAlign w:val="bottom"/>
          </w:tcPr>
          <w:p w14:paraId="28E7B403" w14:textId="330F348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93</w:t>
            </w:r>
          </w:p>
        </w:tc>
      </w:tr>
      <w:tr w:rsidR="00C1052D" w:rsidRPr="00C1052D" w14:paraId="4E53B1A0" w14:textId="77777777" w:rsidTr="002F38B5">
        <w:tc>
          <w:tcPr>
            <w:tcW w:w="1849" w:type="dxa"/>
            <w:vAlign w:val="bottom"/>
          </w:tcPr>
          <w:p w14:paraId="5D9CBFFE" w14:textId="695F711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X1</w:t>
            </w:r>
          </w:p>
        </w:tc>
        <w:tc>
          <w:tcPr>
            <w:tcW w:w="1849" w:type="dxa"/>
            <w:vAlign w:val="bottom"/>
          </w:tcPr>
          <w:p w14:paraId="617E4F95" w14:textId="0D81785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397</w:t>
            </w:r>
          </w:p>
        </w:tc>
        <w:tc>
          <w:tcPr>
            <w:tcW w:w="1848" w:type="dxa"/>
            <w:vAlign w:val="bottom"/>
          </w:tcPr>
          <w:p w14:paraId="45BFFEF0" w14:textId="3AF248F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3</w:t>
            </w:r>
          </w:p>
        </w:tc>
        <w:tc>
          <w:tcPr>
            <w:tcW w:w="1848" w:type="dxa"/>
            <w:vAlign w:val="bottom"/>
          </w:tcPr>
          <w:p w14:paraId="71A42808" w14:textId="7BE52D4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320</w:t>
            </w:r>
          </w:p>
        </w:tc>
        <w:tc>
          <w:tcPr>
            <w:tcW w:w="1848" w:type="dxa"/>
            <w:vAlign w:val="bottom"/>
          </w:tcPr>
          <w:p w14:paraId="41A0BBDC" w14:textId="2205D91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953</w:t>
            </w:r>
          </w:p>
        </w:tc>
      </w:tr>
      <w:tr w:rsidR="00C1052D" w:rsidRPr="00C1052D" w14:paraId="4CDAFC4A" w14:textId="77777777" w:rsidTr="002F38B5">
        <w:tc>
          <w:tcPr>
            <w:tcW w:w="1849" w:type="dxa"/>
            <w:vAlign w:val="bottom"/>
          </w:tcPr>
          <w:p w14:paraId="7BD224A2" w14:textId="55658C3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X2</w:t>
            </w:r>
          </w:p>
        </w:tc>
        <w:tc>
          <w:tcPr>
            <w:tcW w:w="1849" w:type="dxa"/>
            <w:vAlign w:val="bottom"/>
          </w:tcPr>
          <w:p w14:paraId="47D44F11" w14:textId="33C1CDF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190</w:t>
            </w:r>
          </w:p>
        </w:tc>
        <w:tc>
          <w:tcPr>
            <w:tcW w:w="1848" w:type="dxa"/>
            <w:vAlign w:val="bottom"/>
          </w:tcPr>
          <w:p w14:paraId="36EA0E87" w14:textId="2D06387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75</w:t>
            </w:r>
          </w:p>
        </w:tc>
        <w:tc>
          <w:tcPr>
            <w:tcW w:w="1848" w:type="dxa"/>
            <w:vAlign w:val="bottom"/>
          </w:tcPr>
          <w:p w14:paraId="4C3C123B" w14:textId="62B21E7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121</w:t>
            </w:r>
          </w:p>
        </w:tc>
        <w:tc>
          <w:tcPr>
            <w:tcW w:w="1848" w:type="dxa"/>
            <w:vAlign w:val="bottom"/>
          </w:tcPr>
          <w:p w14:paraId="37943C53" w14:textId="66480CF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24</w:t>
            </w:r>
          </w:p>
        </w:tc>
      </w:tr>
      <w:tr w:rsidR="00C1052D" w:rsidRPr="00C1052D" w14:paraId="1B3F1913" w14:textId="77777777" w:rsidTr="002F38B5">
        <w:tc>
          <w:tcPr>
            <w:tcW w:w="1849" w:type="dxa"/>
            <w:vAlign w:val="bottom"/>
          </w:tcPr>
          <w:p w14:paraId="080D8F4F" w14:textId="7525D64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X3</w:t>
            </w:r>
          </w:p>
        </w:tc>
        <w:tc>
          <w:tcPr>
            <w:tcW w:w="1849" w:type="dxa"/>
            <w:vAlign w:val="bottom"/>
          </w:tcPr>
          <w:p w14:paraId="0B3F76CF" w14:textId="479AB31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.785</w:t>
            </w:r>
          </w:p>
        </w:tc>
        <w:tc>
          <w:tcPr>
            <w:tcW w:w="1848" w:type="dxa"/>
            <w:vAlign w:val="bottom"/>
          </w:tcPr>
          <w:p w14:paraId="1CBDA404" w14:textId="14D4797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15</w:t>
            </w:r>
          </w:p>
        </w:tc>
        <w:tc>
          <w:tcPr>
            <w:tcW w:w="1848" w:type="dxa"/>
            <w:vAlign w:val="bottom"/>
          </w:tcPr>
          <w:p w14:paraId="3249E580" w14:textId="36442EA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726</w:t>
            </w:r>
          </w:p>
        </w:tc>
        <w:tc>
          <w:tcPr>
            <w:tcW w:w="1848" w:type="dxa"/>
            <w:vAlign w:val="bottom"/>
          </w:tcPr>
          <w:p w14:paraId="57F6343E" w14:textId="70BEC2D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851</w:t>
            </w:r>
          </w:p>
        </w:tc>
      </w:tr>
      <w:tr w:rsidR="00C1052D" w:rsidRPr="00C1052D" w14:paraId="372ACBD9" w14:textId="77777777" w:rsidTr="002F38B5">
        <w:tc>
          <w:tcPr>
            <w:tcW w:w="1849" w:type="dxa"/>
            <w:vAlign w:val="bottom"/>
          </w:tcPr>
          <w:p w14:paraId="5EB1AC9E" w14:textId="61467E5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Y1</w:t>
            </w:r>
          </w:p>
        </w:tc>
        <w:tc>
          <w:tcPr>
            <w:tcW w:w="1849" w:type="dxa"/>
            <w:vAlign w:val="bottom"/>
          </w:tcPr>
          <w:p w14:paraId="61380482" w14:textId="6869925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44</w:t>
            </w:r>
          </w:p>
        </w:tc>
        <w:tc>
          <w:tcPr>
            <w:tcW w:w="1848" w:type="dxa"/>
            <w:vAlign w:val="bottom"/>
          </w:tcPr>
          <w:p w14:paraId="3D11EAA2" w14:textId="3520F3E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56</w:t>
            </w:r>
          </w:p>
        </w:tc>
        <w:tc>
          <w:tcPr>
            <w:tcW w:w="1848" w:type="dxa"/>
            <w:vAlign w:val="bottom"/>
          </w:tcPr>
          <w:p w14:paraId="736328E8" w14:textId="4C3A5B0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584</w:t>
            </w:r>
          </w:p>
        </w:tc>
        <w:tc>
          <w:tcPr>
            <w:tcW w:w="1848" w:type="dxa"/>
            <w:vAlign w:val="bottom"/>
          </w:tcPr>
          <w:p w14:paraId="3E25473D" w14:textId="75C41C5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345</w:t>
            </w:r>
          </w:p>
        </w:tc>
      </w:tr>
      <w:tr w:rsidR="00C1052D" w:rsidRPr="00C1052D" w14:paraId="07B73F23" w14:textId="77777777" w:rsidTr="002F38B5">
        <w:tc>
          <w:tcPr>
            <w:tcW w:w="1849" w:type="dxa"/>
            <w:vAlign w:val="bottom"/>
          </w:tcPr>
          <w:p w14:paraId="7FDB11C1" w14:textId="7F81651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Y2</w:t>
            </w:r>
          </w:p>
        </w:tc>
        <w:tc>
          <w:tcPr>
            <w:tcW w:w="1849" w:type="dxa"/>
            <w:vAlign w:val="bottom"/>
          </w:tcPr>
          <w:p w14:paraId="124515B9" w14:textId="22110C7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.588</w:t>
            </w:r>
          </w:p>
        </w:tc>
        <w:tc>
          <w:tcPr>
            <w:tcW w:w="1848" w:type="dxa"/>
            <w:vAlign w:val="bottom"/>
          </w:tcPr>
          <w:p w14:paraId="7F5F1060" w14:textId="0316E4C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54</w:t>
            </w:r>
          </w:p>
        </w:tc>
        <w:tc>
          <w:tcPr>
            <w:tcW w:w="1848" w:type="dxa"/>
            <w:vAlign w:val="bottom"/>
          </w:tcPr>
          <w:p w14:paraId="7D043F96" w14:textId="20527F3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299</w:t>
            </w:r>
          </w:p>
        </w:tc>
        <w:tc>
          <w:tcPr>
            <w:tcW w:w="1848" w:type="dxa"/>
            <w:vAlign w:val="bottom"/>
          </w:tcPr>
          <w:p w14:paraId="2708627E" w14:textId="17E6C57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359</w:t>
            </w:r>
          </w:p>
        </w:tc>
      </w:tr>
      <w:tr w:rsidR="00C1052D" w:rsidRPr="00C1052D" w14:paraId="2BF2C1AE" w14:textId="77777777" w:rsidTr="002F38B5">
        <w:tc>
          <w:tcPr>
            <w:tcW w:w="1849" w:type="dxa"/>
            <w:vAlign w:val="bottom"/>
          </w:tcPr>
          <w:p w14:paraId="6CA09A7C" w14:textId="215C286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Y3</w:t>
            </w:r>
          </w:p>
        </w:tc>
        <w:tc>
          <w:tcPr>
            <w:tcW w:w="1849" w:type="dxa"/>
            <w:vAlign w:val="bottom"/>
          </w:tcPr>
          <w:p w14:paraId="685380A7" w14:textId="678670E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683</w:t>
            </w:r>
          </w:p>
        </w:tc>
        <w:tc>
          <w:tcPr>
            <w:tcW w:w="1848" w:type="dxa"/>
            <w:vAlign w:val="bottom"/>
          </w:tcPr>
          <w:p w14:paraId="667B7F60" w14:textId="2BA608F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556</w:t>
            </w:r>
          </w:p>
        </w:tc>
        <w:tc>
          <w:tcPr>
            <w:tcW w:w="1848" w:type="dxa"/>
            <w:vAlign w:val="bottom"/>
          </w:tcPr>
          <w:p w14:paraId="2AD2779E" w14:textId="1BB2A44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103</w:t>
            </w:r>
          </w:p>
        </w:tc>
        <w:tc>
          <w:tcPr>
            <w:tcW w:w="1848" w:type="dxa"/>
            <w:vAlign w:val="bottom"/>
          </w:tcPr>
          <w:p w14:paraId="6743B7E5" w14:textId="2F55FD2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427</w:t>
            </w:r>
          </w:p>
        </w:tc>
      </w:tr>
      <w:tr w:rsidR="00C1052D" w:rsidRPr="00C1052D" w14:paraId="16C321EA" w14:textId="77777777" w:rsidTr="002F38B5">
        <w:tc>
          <w:tcPr>
            <w:tcW w:w="1849" w:type="dxa"/>
            <w:vAlign w:val="bottom"/>
          </w:tcPr>
          <w:p w14:paraId="1AFD02DC" w14:textId="10DCCF0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X2</w:t>
            </w:r>
          </w:p>
        </w:tc>
        <w:tc>
          <w:tcPr>
            <w:tcW w:w="1849" w:type="dxa"/>
            <w:vAlign w:val="bottom"/>
          </w:tcPr>
          <w:p w14:paraId="776372CF" w14:textId="02000D6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65</w:t>
            </w:r>
          </w:p>
        </w:tc>
        <w:tc>
          <w:tcPr>
            <w:tcW w:w="1848" w:type="dxa"/>
            <w:vAlign w:val="bottom"/>
          </w:tcPr>
          <w:p w14:paraId="3D385494" w14:textId="570FD10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835</w:t>
            </w:r>
          </w:p>
        </w:tc>
        <w:tc>
          <w:tcPr>
            <w:tcW w:w="1848" w:type="dxa"/>
            <w:vAlign w:val="bottom"/>
          </w:tcPr>
          <w:p w14:paraId="35118277" w14:textId="14D40AB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214</w:t>
            </w:r>
          </w:p>
        </w:tc>
        <w:tc>
          <w:tcPr>
            <w:tcW w:w="1848" w:type="dxa"/>
            <w:vAlign w:val="bottom"/>
          </w:tcPr>
          <w:p w14:paraId="7BC6DAC1" w14:textId="25ABC5E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.631</w:t>
            </w:r>
          </w:p>
        </w:tc>
      </w:tr>
      <w:tr w:rsidR="00C1052D" w:rsidRPr="00C1052D" w14:paraId="15E2187B" w14:textId="77777777" w:rsidTr="002F38B5">
        <w:tc>
          <w:tcPr>
            <w:tcW w:w="1849" w:type="dxa"/>
            <w:vAlign w:val="bottom"/>
          </w:tcPr>
          <w:p w14:paraId="56F8D4F7" w14:textId="49D4FED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X3</w:t>
            </w:r>
          </w:p>
        </w:tc>
        <w:tc>
          <w:tcPr>
            <w:tcW w:w="1849" w:type="dxa"/>
            <w:vAlign w:val="bottom"/>
          </w:tcPr>
          <w:p w14:paraId="230EE219" w14:textId="0B40A37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755</w:t>
            </w:r>
          </w:p>
        </w:tc>
        <w:tc>
          <w:tcPr>
            <w:tcW w:w="1848" w:type="dxa"/>
            <w:vAlign w:val="bottom"/>
          </w:tcPr>
          <w:p w14:paraId="0D048ECF" w14:textId="49CB082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.157</w:t>
            </w:r>
          </w:p>
        </w:tc>
        <w:tc>
          <w:tcPr>
            <w:tcW w:w="1848" w:type="dxa"/>
            <w:vAlign w:val="bottom"/>
          </w:tcPr>
          <w:p w14:paraId="02E757BF" w14:textId="0D03D14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953</w:t>
            </w:r>
          </w:p>
        </w:tc>
        <w:tc>
          <w:tcPr>
            <w:tcW w:w="1848" w:type="dxa"/>
            <w:vAlign w:val="bottom"/>
          </w:tcPr>
          <w:p w14:paraId="001DE4E0" w14:textId="66804AD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.194</w:t>
            </w:r>
          </w:p>
        </w:tc>
      </w:tr>
      <w:tr w:rsidR="00C1052D" w:rsidRPr="00C1052D" w14:paraId="2F8FC50B" w14:textId="77777777" w:rsidTr="002F38B5">
        <w:tc>
          <w:tcPr>
            <w:tcW w:w="1849" w:type="dxa"/>
            <w:vAlign w:val="bottom"/>
          </w:tcPr>
          <w:p w14:paraId="1DD1EC83" w14:textId="62C4D15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X4</w:t>
            </w:r>
          </w:p>
        </w:tc>
        <w:tc>
          <w:tcPr>
            <w:tcW w:w="1849" w:type="dxa"/>
            <w:vAlign w:val="bottom"/>
          </w:tcPr>
          <w:p w14:paraId="196B3243" w14:textId="33A07E6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731</w:t>
            </w:r>
          </w:p>
        </w:tc>
        <w:tc>
          <w:tcPr>
            <w:tcW w:w="1848" w:type="dxa"/>
            <w:vAlign w:val="bottom"/>
          </w:tcPr>
          <w:p w14:paraId="4073F18E" w14:textId="2F1F0AC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269</w:t>
            </w:r>
          </w:p>
        </w:tc>
        <w:tc>
          <w:tcPr>
            <w:tcW w:w="1848" w:type="dxa"/>
            <w:vAlign w:val="bottom"/>
          </w:tcPr>
          <w:p w14:paraId="3B06BDC9" w14:textId="54EDD68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135</w:t>
            </w:r>
          </w:p>
        </w:tc>
        <w:tc>
          <w:tcPr>
            <w:tcW w:w="1848" w:type="dxa"/>
            <w:vAlign w:val="bottom"/>
          </w:tcPr>
          <w:p w14:paraId="0CABA2C3" w14:textId="434AD4A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565</w:t>
            </w:r>
          </w:p>
        </w:tc>
      </w:tr>
      <w:tr w:rsidR="00C1052D" w:rsidRPr="00C1052D" w14:paraId="09B37389" w14:textId="77777777" w:rsidTr="002F38B5">
        <w:tc>
          <w:tcPr>
            <w:tcW w:w="1849" w:type="dxa"/>
            <w:vAlign w:val="bottom"/>
          </w:tcPr>
          <w:p w14:paraId="3987054C" w14:textId="28CCD09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2</w:t>
            </w:r>
          </w:p>
        </w:tc>
        <w:tc>
          <w:tcPr>
            <w:tcW w:w="1849" w:type="dxa"/>
            <w:vAlign w:val="bottom"/>
          </w:tcPr>
          <w:p w14:paraId="0BE30755" w14:textId="546A834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759</w:t>
            </w:r>
          </w:p>
        </w:tc>
        <w:tc>
          <w:tcPr>
            <w:tcW w:w="1848" w:type="dxa"/>
            <w:vAlign w:val="bottom"/>
          </w:tcPr>
          <w:p w14:paraId="1F9D0FBD" w14:textId="153BEA0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.747</w:t>
            </w:r>
          </w:p>
        </w:tc>
        <w:tc>
          <w:tcPr>
            <w:tcW w:w="1848" w:type="dxa"/>
            <w:vAlign w:val="bottom"/>
          </w:tcPr>
          <w:p w14:paraId="6771808D" w14:textId="368DEC3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272</w:t>
            </w:r>
          </w:p>
        </w:tc>
        <w:tc>
          <w:tcPr>
            <w:tcW w:w="1848" w:type="dxa"/>
            <w:vAlign w:val="bottom"/>
          </w:tcPr>
          <w:p w14:paraId="085D9896" w14:textId="7DAB62A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.115</w:t>
            </w:r>
          </w:p>
        </w:tc>
      </w:tr>
      <w:tr w:rsidR="00C1052D" w:rsidRPr="00C1052D" w14:paraId="00B5596D" w14:textId="77777777" w:rsidTr="002F38B5">
        <w:tc>
          <w:tcPr>
            <w:tcW w:w="1849" w:type="dxa"/>
            <w:vAlign w:val="bottom"/>
          </w:tcPr>
          <w:p w14:paraId="4463F55C" w14:textId="32F5743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3</w:t>
            </w:r>
          </w:p>
        </w:tc>
        <w:tc>
          <w:tcPr>
            <w:tcW w:w="1849" w:type="dxa"/>
            <w:vAlign w:val="bottom"/>
          </w:tcPr>
          <w:p w14:paraId="49C892CD" w14:textId="0D794FD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848" w:type="dxa"/>
            <w:vAlign w:val="bottom"/>
          </w:tcPr>
          <w:p w14:paraId="2EB4AE25" w14:textId="01F95C8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.429</w:t>
            </w:r>
          </w:p>
        </w:tc>
        <w:tc>
          <w:tcPr>
            <w:tcW w:w="1848" w:type="dxa"/>
            <w:vAlign w:val="bottom"/>
          </w:tcPr>
          <w:p w14:paraId="64899BF4" w14:textId="565F63F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133</w:t>
            </w:r>
          </w:p>
        </w:tc>
        <w:tc>
          <w:tcPr>
            <w:tcW w:w="1848" w:type="dxa"/>
            <w:vAlign w:val="bottom"/>
          </w:tcPr>
          <w:p w14:paraId="0E30C9AB" w14:textId="248AA1B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61</w:t>
            </w:r>
          </w:p>
        </w:tc>
      </w:tr>
      <w:tr w:rsidR="00C1052D" w:rsidRPr="00C1052D" w14:paraId="4B822FE9" w14:textId="77777777" w:rsidTr="002F38B5">
        <w:tc>
          <w:tcPr>
            <w:tcW w:w="1849" w:type="dxa"/>
            <w:vAlign w:val="bottom"/>
          </w:tcPr>
          <w:p w14:paraId="483455D5" w14:textId="756A058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4</w:t>
            </w:r>
          </w:p>
        </w:tc>
        <w:tc>
          <w:tcPr>
            <w:tcW w:w="1849" w:type="dxa"/>
            <w:vAlign w:val="bottom"/>
          </w:tcPr>
          <w:p w14:paraId="1ACD9ECE" w14:textId="7F62DA0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13</w:t>
            </w:r>
          </w:p>
        </w:tc>
        <w:tc>
          <w:tcPr>
            <w:tcW w:w="1848" w:type="dxa"/>
            <w:vAlign w:val="bottom"/>
          </w:tcPr>
          <w:p w14:paraId="5D51FC48" w14:textId="0E53B54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494</w:t>
            </w:r>
          </w:p>
        </w:tc>
        <w:tc>
          <w:tcPr>
            <w:tcW w:w="1848" w:type="dxa"/>
            <w:vAlign w:val="bottom"/>
          </w:tcPr>
          <w:p w14:paraId="2D483FE2" w14:textId="3C5E6A8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.258</w:t>
            </w:r>
          </w:p>
        </w:tc>
        <w:tc>
          <w:tcPr>
            <w:tcW w:w="1848" w:type="dxa"/>
            <w:vAlign w:val="bottom"/>
          </w:tcPr>
          <w:p w14:paraId="47C77FE4" w14:textId="0D2A12B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082</w:t>
            </w:r>
          </w:p>
        </w:tc>
      </w:tr>
      <w:tr w:rsidR="00C1052D" w:rsidRPr="00C1052D" w14:paraId="0E8568F0" w14:textId="77777777" w:rsidTr="002F38B5">
        <w:tc>
          <w:tcPr>
            <w:tcW w:w="1849" w:type="dxa"/>
            <w:vAlign w:val="bottom"/>
          </w:tcPr>
          <w:p w14:paraId="5C74CE91" w14:textId="221DB80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1</w:t>
            </w:r>
          </w:p>
        </w:tc>
        <w:tc>
          <w:tcPr>
            <w:tcW w:w="1849" w:type="dxa"/>
            <w:vAlign w:val="bottom"/>
          </w:tcPr>
          <w:p w14:paraId="0825711D" w14:textId="69289B9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.636</w:t>
            </w:r>
          </w:p>
        </w:tc>
        <w:tc>
          <w:tcPr>
            <w:tcW w:w="1848" w:type="dxa"/>
            <w:vAlign w:val="bottom"/>
          </w:tcPr>
          <w:p w14:paraId="1F71103F" w14:textId="55E59D3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447</w:t>
            </w:r>
          </w:p>
        </w:tc>
        <w:tc>
          <w:tcPr>
            <w:tcW w:w="1848" w:type="dxa"/>
            <w:vAlign w:val="bottom"/>
          </w:tcPr>
          <w:p w14:paraId="4F8908E4" w14:textId="64CC102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.613</w:t>
            </w:r>
          </w:p>
        </w:tc>
        <w:tc>
          <w:tcPr>
            <w:tcW w:w="1848" w:type="dxa"/>
            <w:vAlign w:val="bottom"/>
          </w:tcPr>
          <w:p w14:paraId="57270205" w14:textId="0394A09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150</w:t>
            </w:r>
          </w:p>
        </w:tc>
      </w:tr>
      <w:tr w:rsidR="00C1052D" w:rsidRPr="00C1052D" w14:paraId="4C1DDF85" w14:textId="77777777" w:rsidTr="002F38B5">
        <w:tc>
          <w:tcPr>
            <w:tcW w:w="1849" w:type="dxa"/>
            <w:vAlign w:val="bottom"/>
          </w:tcPr>
          <w:p w14:paraId="2F1780FA" w14:textId="77E123A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2</w:t>
            </w:r>
          </w:p>
        </w:tc>
        <w:tc>
          <w:tcPr>
            <w:tcW w:w="1849" w:type="dxa"/>
            <w:vAlign w:val="bottom"/>
          </w:tcPr>
          <w:p w14:paraId="33BBBCBB" w14:textId="1320DDD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.227</w:t>
            </w:r>
          </w:p>
        </w:tc>
        <w:tc>
          <w:tcPr>
            <w:tcW w:w="1848" w:type="dxa"/>
            <w:vAlign w:val="bottom"/>
          </w:tcPr>
          <w:p w14:paraId="44441778" w14:textId="6EEB287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457</w:t>
            </w:r>
          </w:p>
        </w:tc>
        <w:tc>
          <w:tcPr>
            <w:tcW w:w="1848" w:type="dxa"/>
            <w:vAlign w:val="bottom"/>
          </w:tcPr>
          <w:p w14:paraId="03451FA7" w14:textId="4E7B5EC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653</w:t>
            </w:r>
          </w:p>
        </w:tc>
        <w:tc>
          <w:tcPr>
            <w:tcW w:w="1848" w:type="dxa"/>
            <w:vAlign w:val="bottom"/>
          </w:tcPr>
          <w:p w14:paraId="0DDC00F8" w14:textId="6DEED49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782</w:t>
            </w:r>
          </w:p>
        </w:tc>
      </w:tr>
      <w:tr w:rsidR="00C1052D" w:rsidRPr="00C1052D" w14:paraId="265C0BCC" w14:textId="77777777" w:rsidTr="002F38B5">
        <w:tc>
          <w:tcPr>
            <w:tcW w:w="1849" w:type="dxa"/>
            <w:vAlign w:val="bottom"/>
          </w:tcPr>
          <w:p w14:paraId="3114CF5A" w14:textId="7E5DE9A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3</w:t>
            </w:r>
          </w:p>
        </w:tc>
        <w:tc>
          <w:tcPr>
            <w:tcW w:w="1849" w:type="dxa"/>
            <w:vAlign w:val="bottom"/>
          </w:tcPr>
          <w:p w14:paraId="066387F7" w14:textId="73D9E5B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045</w:t>
            </w:r>
          </w:p>
        </w:tc>
        <w:tc>
          <w:tcPr>
            <w:tcW w:w="1848" w:type="dxa"/>
            <w:vAlign w:val="bottom"/>
          </w:tcPr>
          <w:p w14:paraId="3363C129" w14:textId="094E77E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5</w:t>
            </w:r>
          </w:p>
        </w:tc>
        <w:tc>
          <w:tcPr>
            <w:tcW w:w="1848" w:type="dxa"/>
            <w:vAlign w:val="bottom"/>
          </w:tcPr>
          <w:p w14:paraId="14F5FEBD" w14:textId="225B558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066</w:t>
            </w:r>
          </w:p>
        </w:tc>
        <w:tc>
          <w:tcPr>
            <w:tcW w:w="1848" w:type="dxa"/>
            <w:vAlign w:val="bottom"/>
          </w:tcPr>
          <w:p w14:paraId="3C3A5F05" w14:textId="24EBF54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461</w:t>
            </w:r>
          </w:p>
        </w:tc>
      </w:tr>
      <w:tr w:rsidR="00C1052D" w:rsidRPr="00C1052D" w14:paraId="582571E6" w14:textId="77777777" w:rsidTr="002F38B5">
        <w:tc>
          <w:tcPr>
            <w:tcW w:w="1849" w:type="dxa"/>
            <w:vAlign w:val="bottom"/>
          </w:tcPr>
          <w:p w14:paraId="343D67CD" w14:textId="0B2C8BB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0</w:t>
            </w:r>
          </w:p>
        </w:tc>
        <w:tc>
          <w:tcPr>
            <w:tcW w:w="1849" w:type="dxa"/>
            <w:vAlign w:val="bottom"/>
          </w:tcPr>
          <w:p w14:paraId="32C40362" w14:textId="46F8C1C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930</w:t>
            </w:r>
          </w:p>
        </w:tc>
        <w:tc>
          <w:tcPr>
            <w:tcW w:w="1848" w:type="dxa"/>
            <w:vAlign w:val="bottom"/>
          </w:tcPr>
          <w:p w14:paraId="24C28D43" w14:textId="502F928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70</w:t>
            </w:r>
          </w:p>
        </w:tc>
        <w:tc>
          <w:tcPr>
            <w:tcW w:w="1848" w:type="dxa"/>
            <w:vAlign w:val="bottom"/>
          </w:tcPr>
          <w:p w14:paraId="56B201D4" w14:textId="4C15936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.601</w:t>
            </w:r>
          </w:p>
        </w:tc>
        <w:tc>
          <w:tcPr>
            <w:tcW w:w="1848" w:type="dxa"/>
            <w:vAlign w:val="bottom"/>
          </w:tcPr>
          <w:p w14:paraId="05FD0E97" w14:textId="72C46CA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976</w:t>
            </w:r>
          </w:p>
        </w:tc>
      </w:tr>
      <w:tr w:rsidR="00C1052D" w:rsidRPr="00C1052D" w14:paraId="1DA685AF" w14:textId="77777777" w:rsidTr="002F38B5">
        <w:tc>
          <w:tcPr>
            <w:tcW w:w="1849" w:type="dxa"/>
            <w:vAlign w:val="bottom"/>
          </w:tcPr>
          <w:p w14:paraId="37384A26" w14:textId="7489DA4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1</w:t>
            </w:r>
          </w:p>
        </w:tc>
        <w:tc>
          <w:tcPr>
            <w:tcW w:w="1849" w:type="dxa"/>
            <w:vAlign w:val="bottom"/>
          </w:tcPr>
          <w:p w14:paraId="05815A9E" w14:textId="6788915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782</w:t>
            </w:r>
          </w:p>
        </w:tc>
        <w:tc>
          <w:tcPr>
            <w:tcW w:w="1848" w:type="dxa"/>
            <w:vAlign w:val="bottom"/>
          </w:tcPr>
          <w:p w14:paraId="4E7E0576" w14:textId="7D3BA61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18</w:t>
            </w:r>
          </w:p>
        </w:tc>
        <w:tc>
          <w:tcPr>
            <w:tcW w:w="1848" w:type="dxa"/>
            <w:vAlign w:val="bottom"/>
          </w:tcPr>
          <w:p w14:paraId="53A46432" w14:textId="745ECB9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124</w:t>
            </w:r>
          </w:p>
        </w:tc>
        <w:tc>
          <w:tcPr>
            <w:tcW w:w="1848" w:type="dxa"/>
            <w:vAlign w:val="bottom"/>
          </w:tcPr>
          <w:p w14:paraId="64A4B451" w14:textId="73B6468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885</w:t>
            </w:r>
          </w:p>
        </w:tc>
      </w:tr>
      <w:tr w:rsidR="00C1052D" w:rsidRPr="00C1052D" w14:paraId="21D292F4" w14:textId="77777777" w:rsidTr="002F38B5">
        <w:tc>
          <w:tcPr>
            <w:tcW w:w="1849" w:type="dxa"/>
            <w:vAlign w:val="bottom"/>
          </w:tcPr>
          <w:p w14:paraId="18634086" w14:textId="32BCE36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2</w:t>
            </w:r>
          </w:p>
        </w:tc>
        <w:tc>
          <w:tcPr>
            <w:tcW w:w="1849" w:type="dxa"/>
            <w:vAlign w:val="bottom"/>
          </w:tcPr>
          <w:p w14:paraId="32AF2621" w14:textId="136C434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586</w:t>
            </w:r>
          </w:p>
        </w:tc>
        <w:tc>
          <w:tcPr>
            <w:tcW w:w="1848" w:type="dxa"/>
            <w:vAlign w:val="bottom"/>
          </w:tcPr>
          <w:p w14:paraId="0456847A" w14:textId="3B5DCD5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14</w:t>
            </w:r>
          </w:p>
        </w:tc>
        <w:tc>
          <w:tcPr>
            <w:tcW w:w="1848" w:type="dxa"/>
            <w:vAlign w:val="bottom"/>
          </w:tcPr>
          <w:p w14:paraId="0624F08D" w14:textId="189C491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080</w:t>
            </w:r>
          </w:p>
        </w:tc>
        <w:tc>
          <w:tcPr>
            <w:tcW w:w="1848" w:type="dxa"/>
            <w:vAlign w:val="bottom"/>
          </w:tcPr>
          <w:p w14:paraId="522CF57D" w14:textId="3EABFAA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909</w:t>
            </w:r>
          </w:p>
        </w:tc>
      </w:tr>
    </w:tbl>
    <w:p w14:paraId="7B43D382" w14:textId="60209CBA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E297A3D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072E4DE" w14:textId="0B32FD7E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3E337D47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3AAB9B7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6F7512E1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A5D42BA" w14:textId="6CC516D9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600A7BC4" w14:textId="0D3AFA0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2A96A0A2" w14:textId="6F9D2244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7A388C7A" w14:textId="78435ADC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B01AEEB" w14:textId="1AA05719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43A18E0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1A594CF" w14:textId="4F16BB06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3611B384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32D922BF" w14:textId="3299C9B1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0DB672A" w14:textId="0C118443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70BB531" w14:textId="6261FDDB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6454AC73" w14:textId="77777777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719DEC15" w14:textId="2F2FAA2B" w:rsidR="00C1052D" w:rsidRPr="0048168A" w:rsidRDefault="00C1052D" w:rsidP="00C1052D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Online Resource 6.</w:t>
      </w:r>
      <w:r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Percentage of forest and open land cover at 500 m and 2000 m radius from the centre of the 1000 m transect. Percentage of barren and water later cover not included.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1849"/>
        <w:gridCol w:w="1849"/>
        <w:gridCol w:w="1848"/>
        <w:gridCol w:w="1848"/>
        <w:gridCol w:w="1848"/>
      </w:tblGrid>
      <w:tr w:rsidR="00C1052D" w:rsidRPr="00C1052D" w14:paraId="19344323" w14:textId="77777777" w:rsidTr="008622CC">
        <w:tc>
          <w:tcPr>
            <w:tcW w:w="1849" w:type="dxa"/>
            <w:vAlign w:val="bottom"/>
          </w:tcPr>
          <w:p w14:paraId="4753EB63" w14:textId="3AFD9DF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ot Code</w:t>
            </w:r>
          </w:p>
        </w:tc>
        <w:tc>
          <w:tcPr>
            <w:tcW w:w="1849" w:type="dxa"/>
            <w:vAlign w:val="bottom"/>
          </w:tcPr>
          <w:p w14:paraId="797A14F2" w14:textId="07CD251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est.500</w:t>
            </w:r>
          </w:p>
        </w:tc>
        <w:tc>
          <w:tcPr>
            <w:tcW w:w="1848" w:type="dxa"/>
            <w:vAlign w:val="bottom"/>
          </w:tcPr>
          <w:p w14:paraId="5B827BE7" w14:textId="10BB330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.500</w:t>
            </w:r>
          </w:p>
        </w:tc>
        <w:tc>
          <w:tcPr>
            <w:tcW w:w="1848" w:type="dxa"/>
            <w:vAlign w:val="bottom"/>
          </w:tcPr>
          <w:p w14:paraId="37D82DA7" w14:textId="3B932B1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est.2000</w:t>
            </w:r>
          </w:p>
        </w:tc>
        <w:tc>
          <w:tcPr>
            <w:tcW w:w="1848" w:type="dxa"/>
            <w:vAlign w:val="bottom"/>
          </w:tcPr>
          <w:p w14:paraId="7B5C263F" w14:textId="4130F5C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.2000</w:t>
            </w:r>
          </w:p>
        </w:tc>
      </w:tr>
      <w:tr w:rsidR="00C1052D" w:rsidRPr="00C1052D" w14:paraId="5D3016A1" w14:textId="77777777" w:rsidTr="008622CC">
        <w:tc>
          <w:tcPr>
            <w:tcW w:w="1849" w:type="dxa"/>
            <w:vAlign w:val="bottom"/>
          </w:tcPr>
          <w:p w14:paraId="0500601F" w14:textId="5B74E2A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X</w:t>
            </w:r>
          </w:p>
        </w:tc>
        <w:tc>
          <w:tcPr>
            <w:tcW w:w="1849" w:type="dxa"/>
            <w:vAlign w:val="bottom"/>
          </w:tcPr>
          <w:p w14:paraId="7A7446E5" w14:textId="458FE8D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.249</w:t>
            </w:r>
          </w:p>
        </w:tc>
        <w:tc>
          <w:tcPr>
            <w:tcW w:w="1848" w:type="dxa"/>
            <w:vAlign w:val="bottom"/>
          </w:tcPr>
          <w:p w14:paraId="59D0C3E3" w14:textId="7CAC1A1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12</w:t>
            </w:r>
          </w:p>
        </w:tc>
        <w:tc>
          <w:tcPr>
            <w:tcW w:w="1848" w:type="dxa"/>
            <w:vAlign w:val="bottom"/>
          </w:tcPr>
          <w:p w14:paraId="38F7CFAE" w14:textId="1B8A4AF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1.024</w:t>
            </w:r>
          </w:p>
        </w:tc>
        <w:tc>
          <w:tcPr>
            <w:tcW w:w="1848" w:type="dxa"/>
            <w:vAlign w:val="bottom"/>
          </w:tcPr>
          <w:p w14:paraId="15E7157D" w14:textId="69627FE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027</w:t>
            </w:r>
          </w:p>
        </w:tc>
      </w:tr>
      <w:tr w:rsidR="00C1052D" w:rsidRPr="00C1052D" w14:paraId="3CA79351" w14:textId="77777777" w:rsidTr="008622CC">
        <w:tc>
          <w:tcPr>
            <w:tcW w:w="1849" w:type="dxa"/>
            <w:vAlign w:val="bottom"/>
          </w:tcPr>
          <w:p w14:paraId="18E0FD80" w14:textId="5693FCF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</w:t>
            </w:r>
          </w:p>
        </w:tc>
        <w:tc>
          <w:tcPr>
            <w:tcW w:w="1849" w:type="dxa"/>
            <w:vAlign w:val="bottom"/>
          </w:tcPr>
          <w:p w14:paraId="0A69D744" w14:textId="4D24013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.959</w:t>
            </w:r>
          </w:p>
        </w:tc>
        <w:tc>
          <w:tcPr>
            <w:tcW w:w="1848" w:type="dxa"/>
            <w:vAlign w:val="bottom"/>
          </w:tcPr>
          <w:p w14:paraId="19741549" w14:textId="6BC7DDA4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23</w:t>
            </w:r>
          </w:p>
        </w:tc>
        <w:tc>
          <w:tcPr>
            <w:tcW w:w="1848" w:type="dxa"/>
            <w:vAlign w:val="bottom"/>
          </w:tcPr>
          <w:p w14:paraId="1561533C" w14:textId="18E7626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824</w:t>
            </w:r>
          </w:p>
        </w:tc>
        <w:tc>
          <w:tcPr>
            <w:tcW w:w="1848" w:type="dxa"/>
            <w:vAlign w:val="bottom"/>
          </w:tcPr>
          <w:p w14:paraId="51C2E3BC" w14:textId="7C3A9053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359</w:t>
            </w:r>
          </w:p>
        </w:tc>
      </w:tr>
      <w:tr w:rsidR="00C1052D" w:rsidRPr="00C1052D" w14:paraId="650ABE40" w14:textId="77777777" w:rsidTr="008622CC">
        <w:tc>
          <w:tcPr>
            <w:tcW w:w="1849" w:type="dxa"/>
            <w:vAlign w:val="bottom"/>
          </w:tcPr>
          <w:p w14:paraId="03CB531C" w14:textId="6ED3455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</w:t>
            </w:r>
          </w:p>
        </w:tc>
        <w:tc>
          <w:tcPr>
            <w:tcW w:w="1849" w:type="dxa"/>
            <w:vAlign w:val="bottom"/>
          </w:tcPr>
          <w:p w14:paraId="2A4013FE" w14:textId="6055454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144</w:t>
            </w:r>
          </w:p>
        </w:tc>
        <w:tc>
          <w:tcPr>
            <w:tcW w:w="1848" w:type="dxa"/>
            <w:vAlign w:val="bottom"/>
          </w:tcPr>
          <w:p w14:paraId="774BC14D" w14:textId="670FFAB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394</w:t>
            </w:r>
          </w:p>
        </w:tc>
        <w:tc>
          <w:tcPr>
            <w:tcW w:w="1848" w:type="dxa"/>
            <w:vAlign w:val="bottom"/>
          </w:tcPr>
          <w:p w14:paraId="3043927F" w14:textId="09CC6E2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189</w:t>
            </w:r>
          </w:p>
        </w:tc>
        <w:tc>
          <w:tcPr>
            <w:tcW w:w="1848" w:type="dxa"/>
            <w:vAlign w:val="bottom"/>
          </w:tcPr>
          <w:p w14:paraId="2B57DECA" w14:textId="5ABC3F0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45</w:t>
            </w:r>
          </w:p>
        </w:tc>
      </w:tr>
      <w:tr w:rsidR="00C1052D" w:rsidRPr="00C1052D" w14:paraId="7631CC72" w14:textId="77777777" w:rsidTr="008622CC">
        <w:tc>
          <w:tcPr>
            <w:tcW w:w="1849" w:type="dxa"/>
            <w:vAlign w:val="bottom"/>
          </w:tcPr>
          <w:p w14:paraId="68319967" w14:textId="14A87B6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X</w:t>
            </w:r>
          </w:p>
        </w:tc>
        <w:tc>
          <w:tcPr>
            <w:tcW w:w="1849" w:type="dxa"/>
            <w:vAlign w:val="bottom"/>
          </w:tcPr>
          <w:p w14:paraId="51D703CC" w14:textId="632BA4B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653</w:t>
            </w:r>
          </w:p>
        </w:tc>
        <w:tc>
          <w:tcPr>
            <w:tcW w:w="1848" w:type="dxa"/>
            <w:vAlign w:val="bottom"/>
          </w:tcPr>
          <w:p w14:paraId="40B97ADB" w14:textId="43DAC50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61</w:t>
            </w:r>
          </w:p>
        </w:tc>
        <w:tc>
          <w:tcPr>
            <w:tcW w:w="1848" w:type="dxa"/>
            <w:vAlign w:val="bottom"/>
          </w:tcPr>
          <w:p w14:paraId="26AB03EB" w14:textId="3E6BC25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592</w:t>
            </w:r>
          </w:p>
        </w:tc>
        <w:tc>
          <w:tcPr>
            <w:tcW w:w="1848" w:type="dxa"/>
            <w:vAlign w:val="bottom"/>
          </w:tcPr>
          <w:p w14:paraId="09C2187B" w14:textId="4381529D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299</w:t>
            </w:r>
          </w:p>
        </w:tc>
      </w:tr>
      <w:tr w:rsidR="00C1052D" w:rsidRPr="00C1052D" w14:paraId="495D314C" w14:textId="77777777" w:rsidTr="008622CC">
        <w:tc>
          <w:tcPr>
            <w:tcW w:w="1849" w:type="dxa"/>
            <w:vAlign w:val="bottom"/>
          </w:tcPr>
          <w:p w14:paraId="6F7D203B" w14:textId="07F1CB7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</w:t>
            </w:r>
          </w:p>
        </w:tc>
        <w:tc>
          <w:tcPr>
            <w:tcW w:w="1849" w:type="dxa"/>
            <w:vAlign w:val="bottom"/>
          </w:tcPr>
          <w:p w14:paraId="2E4A6A26" w14:textId="13CA1A2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.142</w:t>
            </w:r>
          </w:p>
        </w:tc>
        <w:tc>
          <w:tcPr>
            <w:tcW w:w="1848" w:type="dxa"/>
            <w:vAlign w:val="bottom"/>
          </w:tcPr>
          <w:p w14:paraId="77D7113D" w14:textId="30C6E5D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940</w:t>
            </w:r>
          </w:p>
        </w:tc>
        <w:tc>
          <w:tcPr>
            <w:tcW w:w="1848" w:type="dxa"/>
            <w:vAlign w:val="bottom"/>
          </w:tcPr>
          <w:p w14:paraId="10BD3E69" w14:textId="3F75908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906</w:t>
            </w:r>
          </w:p>
        </w:tc>
        <w:tc>
          <w:tcPr>
            <w:tcW w:w="1848" w:type="dxa"/>
            <w:vAlign w:val="bottom"/>
          </w:tcPr>
          <w:p w14:paraId="470FEF54" w14:textId="16E76A2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118</w:t>
            </w:r>
          </w:p>
        </w:tc>
      </w:tr>
      <w:tr w:rsidR="00C1052D" w:rsidRPr="00C1052D" w14:paraId="43D91F35" w14:textId="77777777" w:rsidTr="008622CC">
        <w:tc>
          <w:tcPr>
            <w:tcW w:w="1849" w:type="dxa"/>
            <w:vAlign w:val="bottom"/>
          </w:tcPr>
          <w:p w14:paraId="17390AE7" w14:textId="4DF70A8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X</w:t>
            </w:r>
          </w:p>
        </w:tc>
        <w:tc>
          <w:tcPr>
            <w:tcW w:w="1849" w:type="dxa"/>
            <w:vAlign w:val="bottom"/>
          </w:tcPr>
          <w:p w14:paraId="0263EEAD" w14:textId="083A659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745</w:t>
            </w:r>
          </w:p>
        </w:tc>
        <w:tc>
          <w:tcPr>
            <w:tcW w:w="1848" w:type="dxa"/>
            <w:vAlign w:val="bottom"/>
          </w:tcPr>
          <w:p w14:paraId="4EC82383" w14:textId="50C3CE5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038</w:t>
            </w:r>
          </w:p>
        </w:tc>
        <w:tc>
          <w:tcPr>
            <w:tcW w:w="1848" w:type="dxa"/>
            <w:vAlign w:val="bottom"/>
          </w:tcPr>
          <w:p w14:paraId="6F072910" w14:textId="03F0BBF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734</w:t>
            </w:r>
          </w:p>
        </w:tc>
        <w:tc>
          <w:tcPr>
            <w:tcW w:w="1848" w:type="dxa"/>
            <w:vAlign w:val="bottom"/>
          </w:tcPr>
          <w:p w14:paraId="00BF3ECE" w14:textId="511EDCD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501</w:t>
            </w:r>
          </w:p>
        </w:tc>
      </w:tr>
      <w:tr w:rsidR="00C1052D" w:rsidRPr="00C1052D" w14:paraId="4985CE21" w14:textId="77777777" w:rsidTr="008622CC">
        <w:tc>
          <w:tcPr>
            <w:tcW w:w="1849" w:type="dxa"/>
            <w:vAlign w:val="bottom"/>
          </w:tcPr>
          <w:p w14:paraId="7B8EFAD6" w14:textId="508504F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X</w:t>
            </w:r>
          </w:p>
        </w:tc>
        <w:tc>
          <w:tcPr>
            <w:tcW w:w="1849" w:type="dxa"/>
            <w:vAlign w:val="bottom"/>
          </w:tcPr>
          <w:p w14:paraId="3739CD18" w14:textId="48D45DD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460</w:t>
            </w:r>
          </w:p>
        </w:tc>
        <w:tc>
          <w:tcPr>
            <w:tcW w:w="1848" w:type="dxa"/>
            <w:vAlign w:val="bottom"/>
          </w:tcPr>
          <w:p w14:paraId="3F7DD42E" w14:textId="0B55E436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929</w:t>
            </w:r>
          </w:p>
        </w:tc>
        <w:tc>
          <w:tcPr>
            <w:tcW w:w="1848" w:type="dxa"/>
            <w:vAlign w:val="bottom"/>
          </w:tcPr>
          <w:p w14:paraId="5941C6F8" w14:textId="73A3CBF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714</w:t>
            </w:r>
          </w:p>
        </w:tc>
        <w:tc>
          <w:tcPr>
            <w:tcW w:w="1848" w:type="dxa"/>
            <w:vAlign w:val="bottom"/>
          </w:tcPr>
          <w:p w14:paraId="4B7B0544" w14:textId="152D693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805</w:t>
            </w:r>
          </w:p>
        </w:tc>
      </w:tr>
      <w:tr w:rsidR="00C1052D" w:rsidRPr="00C1052D" w14:paraId="5FFB242C" w14:textId="77777777" w:rsidTr="008622CC">
        <w:tc>
          <w:tcPr>
            <w:tcW w:w="1849" w:type="dxa"/>
            <w:vAlign w:val="bottom"/>
          </w:tcPr>
          <w:p w14:paraId="2D41AC52" w14:textId="3DAF5829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Y</w:t>
            </w:r>
          </w:p>
        </w:tc>
        <w:tc>
          <w:tcPr>
            <w:tcW w:w="1849" w:type="dxa"/>
            <w:vAlign w:val="bottom"/>
          </w:tcPr>
          <w:p w14:paraId="4B7C8195" w14:textId="4AB57B0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654</w:t>
            </w:r>
          </w:p>
        </w:tc>
        <w:tc>
          <w:tcPr>
            <w:tcW w:w="1848" w:type="dxa"/>
            <w:vAlign w:val="bottom"/>
          </w:tcPr>
          <w:p w14:paraId="02840906" w14:textId="4A86BC9C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58</w:t>
            </w:r>
          </w:p>
        </w:tc>
        <w:tc>
          <w:tcPr>
            <w:tcW w:w="1848" w:type="dxa"/>
            <w:vAlign w:val="bottom"/>
          </w:tcPr>
          <w:p w14:paraId="1E5AE121" w14:textId="168CB78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.370</w:t>
            </w:r>
          </w:p>
        </w:tc>
        <w:tc>
          <w:tcPr>
            <w:tcW w:w="1848" w:type="dxa"/>
            <w:vAlign w:val="bottom"/>
          </w:tcPr>
          <w:p w14:paraId="1F7B8071" w14:textId="5FEF5148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282</w:t>
            </w:r>
          </w:p>
        </w:tc>
      </w:tr>
      <w:tr w:rsidR="00C1052D" w:rsidRPr="00C1052D" w14:paraId="0BE24E7C" w14:textId="77777777" w:rsidTr="008622CC">
        <w:tc>
          <w:tcPr>
            <w:tcW w:w="1849" w:type="dxa"/>
            <w:vAlign w:val="bottom"/>
          </w:tcPr>
          <w:p w14:paraId="40A7A3DF" w14:textId="681BBC5F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</w:t>
            </w:r>
          </w:p>
        </w:tc>
        <w:tc>
          <w:tcPr>
            <w:tcW w:w="1849" w:type="dxa"/>
            <w:vAlign w:val="bottom"/>
          </w:tcPr>
          <w:p w14:paraId="7A466D76" w14:textId="7951341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.491</w:t>
            </w:r>
          </w:p>
        </w:tc>
        <w:tc>
          <w:tcPr>
            <w:tcW w:w="1848" w:type="dxa"/>
            <w:vAlign w:val="bottom"/>
          </w:tcPr>
          <w:p w14:paraId="7AE244B2" w14:textId="0710095B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</w:t>
            </w:r>
          </w:p>
        </w:tc>
        <w:tc>
          <w:tcPr>
            <w:tcW w:w="1848" w:type="dxa"/>
            <w:vAlign w:val="bottom"/>
          </w:tcPr>
          <w:p w14:paraId="5572522E" w14:textId="74231A6A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363</w:t>
            </w:r>
          </w:p>
        </w:tc>
        <w:tc>
          <w:tcPr>
            <w:tcW w:w="1848" w:type="dxa"/>
            <w:vAlign w:val="bottom"/>
          </w:tcPr>
          <w:p w14:paraId="1DC78FBF" w14:textId="3D7DC13E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47</w:t>
            </w:r>
          </w:p>
        </w:tc>
      </w:tr>
      <w:tr w:rsidR="00C1052D" w:rsidRPr="00C1052D" w14:paraId="5FD2BC97" w14:textId="77777777" w:rsidTr="008622CC">
        <w:tc>
          <w:tcPr>
            <w:tcW w:w="1849" w:type="dxa"/>
            <w:vAlign w:val="bottom"/>
          </w:tcPr>
          <w:p w14:paraId="03E99217" w14:textId="585025A0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Y</w:t>
            </w:r>
          </w:p>
        </w:tc>
        <w:tc>
          <w:tcPr>
            <w:tcW w:w="1849" w:type="dxa"/>
            <w:vAlign w:val="bottom"/>
          </w:tcPr>
          <w:p w14:paraId="329621D2" w14:textId="0D2AFD82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.369</w:t>
            </w:r>
          </w:p>
        </w:tc>
        <w:tc>
          <w:tcPr>
            <w:tcW w:w="1848" w:type="dxa"/>
            <w:vAlign w:val="bottom"/>
          </w:tcPr>
          <w:p w14:paraId="449C483C" w14:textId="13D15F15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9</w:t>
            </w:r>
          </w:p>
        </w:tc>
        <w:tc>
          <w:tcPr>
            <w:tcW w:w="1848" w:type="dxa"/>
            <w:vAlign w:val="bottom"/>
          </w:tcPr>
          <w:p w14:paraId="3A8C028F" w14:textId="4EA33D11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.727</w:t>
            </w:r>
          </w:p>
        </w:tc>
        <w:tc>
          <w:tcPr>
            <w:tcW w:w="1848" w:type="dxa"/>
            <w:vAlign w:val="bottom"/>
          </w:tcPr>
          <w:p w14:paraId="284AFCD8" w14:textId="7C203397" w:rsidR="00C1052D" w:rsidRPr="00C1052D" w:rsidRDefault="00C1052D" w:rsidP="00C105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C105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84</w:t>
            </w:r>
          </w:p>
        </w:tc>
      </w:tr>
    </w:tbl>
    <w:p w14:paraId="6E13364A" w14:textId="7962477B" w:rsidR="00C1052D" w:rsidRDefault="00C1052D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br w:type="textWrapping" w:clear="all"/>
      </w:r>
    </w:p>
    <w:p w14:paraId="4375C9D1" w14:textId="1750AEC5" w:rsidR="0048168A" w:rsidRDefault="0048168A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0D4D739E" w14:textId="6F5922C7" w:rsidR="004A7368" w:rsidRDefault="004A7368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499816D7" w14:textId="6AB11B55" w:rsidR="004A7368" w:rsidRDefault="004A7368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277274EE" w14:textId="5C43F371" w:rsidR="004A7368" w:rsidRDefault="004A7368" w:rsidP="00E9638F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D0F80A4" w14:textId="01ED3DDB" w:rsidR="004A7368" w:rsidRPr="0048168A" w:rsidRDefault="004A7368" w:rsidP="004A7368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>Online Resource 7.</w:t>
      </w:r>
      <w:r w:rsidRPr="0048168A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</w:t>
      </w:r>
      <w:r w:rsidRP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The RMSE and R2 and RMSE of the different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butterfly</w:t>
      </w:r>
      <w:r w:rsidRP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count model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along with the variable importance (</w:t>
      </w:r>
      <w:proofErr w:type="spellStart"/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gini</w:t>
      </w:r>
      <w:proofErr w:type="spellEnd"/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values) of the different predictors</w:t>
      </w:r>
      <w:r w:rsidRP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376"/>
        <w:gridCol w:w="6237"/>
        <w:gridCol w:w="995"/>
        <w:gridCol w:w="1046"/>
        <w:gridCol w:w="1658"/>
        <w:gridCol w:w="1862"/>
      </w:tblGrid>
      <w:tr w:rsidR="004A7368" w:rsidRPr="004A7368" w14:paraId="36421932" w14:textId="474A2F18" w:rsidTr="004A7368">
        <w:trPr>
          <w:trHeight w:val="300"/>
        </w:trPr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B648A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22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CDF91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dictors</w:t>
            </w:r>
          </w:p>
        </w:tc>
        <w:tc>
          <w:tcPr>
            <w:tcW w:w="3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9AAEB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MSE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EF322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2</w:t>
            </w:r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0B1F57" w14:textId="090B1902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dictors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FD900D" w14:textId="7291E76C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ni values </w:t>
            </w:r>
          </w:p>
        </w:tc>
      </w:tr>
      <w:tr w:rsidR="004A7368" w:rsidRPr="004A7368" w14:paraId="1C07C892" w14:textId="6B44354A" w:rsidTr="004A7368">
        <w:trPr>
          <w:trHeight w:val="422"/>
        </w:trPr>
        <w:tc>
          <w:tcPr>
            <w:tcW w:w="83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9020A" w14:textId="2D0E4784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tterfly count model</w:t>
            </w:r>
          </w:p>
        </w:tc>
        <w:tc>
          <w:tcPr>
            <w:tcW w:w="220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FDAFB" w14:textId="1321C4BF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sture + plantation+ </w:t>
            </w:r>
            <w:proofErr w:type="spellStart"/>
            <w:proofErr w:type="gramStart"/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cted.area</w:t>
            </w:r>
            <w:proofErr w:type="spellEnd"/>
            <w:proofErr w:type="gramEnd"/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+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est.500 + open.500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74A51" w14:textId="4E1D2010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48</w:t>
            </w:r>
          </w:p>
        </w:tc>
        <w:tc>
          <w:tcPr>
            <w:tcW w:w="36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8F42" w14:textId="4E63D4A3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58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39F34C" w14:textId="0CEC3579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</w:t>
            </w: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orest.500        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BD58D6" w14:textId="06416962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21.730</w:t>
            </w:r>
          </w:p>
        </w:tc>
      </w:tr>
      <w:tr w:rsidR="004A7368" w:rsidRPr="004A7368" w14:paraId="2C780141" w14:textId="32ECFDC0" w:rsidTr="004A7368">
        <w:trPr>
          <w:trHeight w:val="422"/>
        </w:trPr>
        <w:tc>
          <w:tcPr>
            <w:tcW w:w="838" w:type="pct"/>
            <w:shd w:val="clear" w:color="auto" w:fill="auto"/>
            <w:noWrap/>
            <w:vAlign w:val="center"/>
          </w:tcPr>
          <w:p w14:paraId="21F6DB9E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0" w:type="pct"/>
            <w:shd w:val="clear" w:color="auto" w:fill="auto"/>
            <w:noWrap/>
            <w:vAlign w:val="center"/>
          </w:tcPr>
          <w:p w14:paraId="16541185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" w:type="pct"/>
            <w:shd w:val="clear" w:color="auto" w:fill="auto"/>
            <w:noWrap/>
            <w:vAlign w:val="center"/>
          </w:tcPr>
          <w:p w14:paraId="3230DBFB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" w:type="pct"/>
            <w:shd w:val="clear" w:color="auto" w:fill="auto"/>
            <w:noWrap/>
            <w:vAlign w:val="center"/>
          </w:tcPr>
          <w:p w14:paraId="1773FCA9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5" w:type="pct"/>
            <w:shd w:val="clear" w:color="auto" w:fill="auto"/>
            <w:vAlign w:val="center"/>
          </w:tcPr>
          <w:p w14:paraId="57B09604" w14:textId="6D0B8AE9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open.500           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48CF909B" w14:textId="0A1D5275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96.567</w:t>
            </w:r>
          </w:p>
        </w:tc>
      </w:tr>
      <w:tr w:rsidR="004A7368" w:rsidRPr="004A7368" w14:paraId="4470CD0C" w14:textId="1E2C43F0" w:rsidTr="004A7368">
        <w:trPr>
          <w:trHeight w:val="422"/>
        </w:trPr>
        <w:tc>
          <w:tcPr>
            <w:tcW w:w="838" w:type="pct"/>
            <w:shd w:val="clear" w:color="auto" w:fill="auto"/>
            <w:noWrap/>
            <w:vAlign w:val="center"/>
          </w:tcPr>
          <w:p w14:paraId="7FD16977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0" w:type="pct"/>
            <w:shd w:val="clear" w:color="auto" w:fill="auto"/>
            <w:noWrap/>
            <w:vAlign w:val="center"/>
          </w:tcPr>
          <w:p w14:paraId="1FC7FE2E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" w:type="pct"/>
            <w:shd w:val="clear" w:color="auto" w:fill="auto"/>
            <w:noWrap/>
            <w:vAlign w:val="center"/>
          </w:tcPr>
          <w:p w14:paraId="566EFF9B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" w:type="pct"/>
            <w:shd w:val="clear" w:color="auto" w:fill="auto"/>
            <w:noWrap/>
            <w:vAlign w:val="center"/>
          </w:tcPr>
          <w:p w14:paraId="7B50AF6D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5" w:type="pct"/>
            <w:shd w:val="clear" w:color="auto" w:fill="auto"/>
            <w:vAlign w:val="center"/>
          </w:tcPr>
          <w:p w14:paraId="6166EBCC" w14:textId="4C18E379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plantation      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23371F43" w14:textId="23234248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3.468</w:t>
            </w:r>
          </w:p>
        </w:tc>
      </w:tr>
      <w:tr w:rsidR="004A7368" w:rsidRPr="004A7368" w14:paraId="780A0001" w14:textId="5DD69394" w:rsidTr="004A7368">
        <w:trPr>
          <w:trHeight w:val="422"/>
        </w:trPr>
        <w:tc>
          <w:tcPr>
            <w:tcW w:w="838" w:type="pct"/>
            <w:shd w:val="clear" w:color="auto" w:fill="auto"/>
            <w:noWrap/>
            <w:vAlign w:val="center"/>
          </w:tcPr>
          <w:p w14:paraId="5018AE41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0" w:type="pct"/>
            <w:shd w:val="clear" w:color="auto" w:fill="auto"/>
            <w:noWrap/>
            <w:vAlign w:val="center"/>
          </w:tcPr>
          <w:p w14:paraId="5DE1D4DE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" w:type="pct"/>
            <w:shd w:val="clear" w:color="auto" w:fill="auto"/>
            <w:noWrap/>
            <w:vAlign w:val="center"/>
          </w:tcPr>
          <w:p w14:paraId="3BB04003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" w:type="pct"/>
            <w:shd w:val="clear" w:color="auto" w:fill="auto"/>
            <w:noWrap/>
            <w:vAlign w:val="center"/>
          </w:tcPr>
          <w:p w14:paraId="73947420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5" w:type="pct"/>
            <w:shd w:val="clear" w:color="auto" w:fill="auto"/>
            <w:vAlign w:val="center"/>
          </w:tcPr>
          <w:p w14:paraId="2137E2F1" w14:textId="79D81865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protected.area</w:t>
            </w:r>
            <w:proofErr w:type="spellEnd"/>
            <w:proofErr w:type="gramEnd"/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 </w:t>
            </w:r>
          </w:p>
        </w:tc>
        <w:tc>
          <w:tcPr>
            <w:tcW w:w="657" w:type="pct"/>
            <w:shd w:val="clear" w:color="auto" w:fill="auto"/>
            <w:vAlign w:val="center"/>
          </w:tcPr>
          <w:p w14:paraId="0BE88E9A" w14:textId="6F6B7DAE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2.104</w:t>
            </w:r>
          </w:p>
        </w:tc>
      </w:tr>
      <w:tr w:rsidR="004A7368" w:rsidRPr="004A7368" w14:paraId="4D5AE65B" w14:textId="5FAFC78D" w:rsidTr="004A7368">
        <w:trPr>
          <w:trHeight w:val="422"/>
        </w:trPr>
        <w:tc>
          <w:tcPr>
            <w:tcW w:w="83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404E4E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0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08BA2F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DB9196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6D12A5" w14:textId="77777777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70EDAC" w14:textId="617D158D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pasture          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874755" w14:textId="025043C1" w:rsidR="004A7368" w:rsidRPr="004A7368" w:rsidRDefault="004A7368" w:rsidP="004A73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73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3.441</w:t>
            </w:r>
          </w:p>
        </w:tc>
      </w:tr>
    </w:tbl>
    <w:p w14:paraId="75E44099" w14:textId="77777777" w:rsidR="004A7368" w:rsidRDefault="004A7368" w:rsidP="004A7368">
      <w:pP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740A1946" w14:textId="77777777" w:rsidR="001C6863" w:rsidRDefault="001C686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br w:type="page"/>
      </w:r>
    </w:p>
    <w:p w14:paraId="6B544179" w14:textId="493792DE" w:rsidR="00FD628C" w:rsidRDefault="00FD628C" w:rsidP="00B87DA9">
      <w:pPr>
        <w:pStyle w:val="Caption"/>
        <w:keepNext/>
        <w:spacing w:line="480" w:lineRule="auto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lastRenderedPageBreak/>
        <w:t xml:space="preserve">Online Resource </w:t>
      </w:r>
      <w:r w:rsidR="004A7368"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8</w:t>
      </w:r>
      <w:r w:rsidRPr="003B7B9C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Variable importance </w:t>
      </w:r>
      <w:r w:rsid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(</w:t>
      </w:r>
      <w:proofErr w:type="spellStart"/>
      <w:r w:rsid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gini</w:t>
      </w:r>
      <w:proofErr w:type="spellEnd"/>
      <w:r w:rsidR="004A736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values)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of the top 10 predictors of the different pollinator count model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4"/>
        <w:gridCol w:w="4725"/>
        <w:gridCol w:w="4725"/>
      </w:tblGrid>
      <w:tr w:rsidR="00AE766D" w:rsidRPr="00230EC2" w14:paraId="474B73EE" w14:textId="77777777" w:rsidTr="00AE3FC6">
        <w:tc>
          <w:tcPr>
            <w:tcW w:w="4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635953" w14:textId="76E4C628" w:rsidR="00AE766D" w:rsidRPr="00230EC2" w:rsidRDefault="00AE766D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Model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66A1FE" w14:textId="4192DFEC" w:rsidR="00AE766D" w:rsidRPr="00230EC2" w:rsidRDefault="00AE766D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edictors</w:t>
            </w:r>
          </w:p>
        </w:tc>
        <w:tc>
          <w:tcPr>
            <w:tcW w:w="472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142C5" w14:textId="3AA53016" w:rsidR="00AE766D" w:rsidRPr="00230EC2" w:rsidRDefault="00AE766D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ini values</w:t>
            </w:r>
          </w:p>
        </w:tc>
      </w:tr>
      <w:tr w:rsidR="00230EC2" w:rsidRPr="00230EC2" w14:paraId="7487456E" w14:textId="77777777" w:rsidTr="00AE3FC6">
        <w:tc>
          <w:tcPr>
            <w:tcW w:w="4724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4AB4EBF" w14:textId="36F34F19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Honeyeater count</w:t>
            </w:r>
          </w:p>
        </w:tc>
        <w:tc>
          <w:tcPr>
            <w:tcW w:w="4725" w:type="dxa"/>
            <w:tcBorders>
              <w:top w:val="single" w:sz="4" w:space="0" w:color="auto"/>
              <w:left w:val="single" w:sz="4" w:space="0" w:color="auto"/>
            </w:tcBorders>
          </w:tcPr>
          <w:p w14:paraId="2AF8D4B2" w14:textId="394DFDD0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forest.2000       </w:t>
            </w:r>
          </w:p>
        </w:tc>
        <w:tc>
          <w:tcPr>
            <w:tcW w:w="4725" w:type="dxa"/>
            <w:tcBorders>
              <w:top w:val="single" w:sz="4" w:space="0" w:color="auto"/>
            </w:tcBorders>
          </w:tcPr>
          <w:p w14:paraId="27048C4E" w14:textId="000EF885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36.492699</w:t>
            </w:r>
          </w:p>
        </w:tc>
      </w:tr>
      <w:tr w:rsidR="00230EC2" w:rsidRPr="00230EC2" w14:paraId="6ED19A13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047F768A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28F33D10" w14:textId="5960C5A1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open.2000         </w:t>
            </w:r>
          </w:p>
        </w:tc>
        <w:tc>
          <w:tcPr>
            <w:tcW w:w="4725" w:type="dxa"/>
          </w:tcPr>
          <w:p w14:paraId="167A59BE" w14:textId="708A9DFC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34.955890</w:t>
            </w:r>
          </w:p>
        </w:tc>
      </w:tr>
      <w:tr w:rsidR="00230EC2" w:rsidRPr="00230EC2" w14:paraId="2F1D2CF5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7A10B2C0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6DA666A9" w14:textId="10DBB4A0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Eucalyptus         </w:t>
            </w:r>
          </w:p>
        </w:tc>
        <w:tc>
          <w:tcPr>
            <w:tcW w:w="4725" w:type="dxa"/>
          </w:tcPr>
          <w:p w14:paraId="23BD456D" w14:textId="57AD1D23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91.420123</w:t>
            </w:r>
          </w:p>
        </w:tc>
      </w:tr>
      <w:tr w:rsidR="00230EC2" w:rsidRPr="00230EC2" w14:paraId="66C83E32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0D527BFD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306B493D" w14:textId="2743BEB4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Symphyomyrtus      </w:t>
            </w:r>
          </w:p>
        </w:tc>
        <w:tc>
          <w:tcPr>
            <w:tcW w:w="4725" w:type="dxa"/>
          </w:tcPr>
          <w:p w14:paraId="1EE58912" w14:textId="6CF7C3F3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0.876710</w:t>
            </w:r>
          </w:p>
        </w:tc>
      </w:tr>
      <w:tr w:rsidR="00230EC2" w:rsidRPr="00230EC2" w14:paraId="7665676C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2B06E905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3262B06" w14:textId="782522D5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</w:t>
            </w:r>
            <w:proofErr w:type="gram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protected.area</w:t>
            </w:r>
            <w:proofErr w:type="spellEnd"/>
            <w:proofErr w:type="gram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4725" w:type="dxa"/>
          </w:tcPr>
          <w:p w14:paraId="2A4D6697" w14:textId="43B63266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24.544626</w:t>
            </w:r>
          </w:p>
        </w:tc>
      </w:tr>
      <w:tr w:rsidR="00230EC2" w:rsidRPr="00230EC2" w14:paraId="200FD21E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2B3D9FC2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7626A353" w14:textId="3FB857FC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pasture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</w:tc>
        <w:tc>
          <w:tcPr>
            <w:tcW w:w="4725" w:type="dxa"/>
          </w:tcPr>
          <w:p w14:paraId="43549CCA" w14:textId="1E142BBA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9.752531</w:t>
            </w:r>
          </w:p>
        </w:tc>
      </w:tr>
      <w:tr w:rsidR="00230EC2" w:rsidRPr="00230EC2" w14:paraId="656A8D2E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19FC8F7C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09193F93" w14:textId="06DE357F" w:rsidR="00230EC2" w:rsidRPr="00230EC2" w:rsidRDefault="00230EC2" w:rsidP="00230EC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plantation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4725" w:type="dxa"/>
          </w:tcPr>
          <w:p w14:paraId="28A88E5F" w14:textId="15B70216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.531838</w:t>
            </w:r>
          </w:p>
        </w:tc>
      </w:tr>
      <w:tr w:rsidR="00230EC2" w:rsidRPr="00230EC2" w14:paraId="346716DB" w14:textId="77777777" w:rsidTr="00AE3FC6">
        <w:tc>
          <w:tcPr>
            <w:tcW w:w="4724" w:type="dxa"/>
            <w:vMerge/>
            <w:vAlign w:val="center"/>
          </w:tcPr>
          <w:p w14:paraId="3AA540AC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70AEE33E" w14:textId="47F9B81E" w:rsidR="00230EC2" w:rsidRPr="00AE3FC6" w:rsidRDefault="00230EC2" w:rsidP="00AE3FC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0050BCC9" w14:textId="7D9B402B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0EC2" w:rsidRPr="00230EC2" w14:paraId="3ACFA092" w14:textId="77777777" w:rsidTr="00AE3FC6">
        <w:tc>
          <w:tcPr>
            <w:tcW w:w="4724" w:type="dxa"/>
            <w:vMerge w:val="restart"/>
            <w:tcBorders>
              <w:right w:val="single" w:sz="4" w:space="0" w:color="auto"/>
            </w:tcBorders>
            <w:vAlign w:val="center"/>
          </w:tcPr>
          <w:p w14:paraId="49A6C05E" w14:textId="7B3627C5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Native bee count</w:t>
            </w: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D2EBB9B" w14:textId="49217C52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forest.2000         </w:t>
            </w:r>
          </w:p>
        </w:tc>
        <w:tc>
          <w:tcPr>
            <w:tcW w:w="4725" w:type="dxa"/>
          </w:tcPr>
          <w:p w14:paraId="24DFDA8A" w14:textId="24AB3C98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9.91558522</w:t>
            </w:r>
          </w:p>
        </w:tc>
      </w:tr>
      <w:tr w:rsidR="00230EC2" w:rsidRPr="00230EC2" w14:paraId="402A7355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4578DDC8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8E12CCE" w14:textId="58404EC9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ultena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4725" w:type="dxa"/>
          </w:tcPr>
          <w:p w14:paraId="0180AAF0" w14:textId="361B5E5F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7.62292383</w:t>
            </w:r>
          </w:p>
        </w:tc>
      </w:tr>
      <w:tr w:rsidR="00230EC2" w:rsidRPr="00230EC2" w14:paraId="4268991A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04611FF9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D14431D" w14:textId="530024D3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open.2000           </w:t>
            </w:r>
          </w:p>
        </w:tc>
        <w:tc>
          <w:tcPr>
            <w:tcW w:w="4725" w:type="dxa"/>
          </w:tcPr>
          <w:p w14:paraId="2D5F7718" w14:textId="479182FA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4.30421052</w:t>
            </w:r>
          </w:p>
        </w:tc>
      </w:tr>
      <w:tr w:rsidR="00230EC2" w:rsidRPr="00230EC2" w14:paraId="6E8286BD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38844A3B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6208F3A" w14:textId="345A7FDF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Leucopogon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4725" w:type="dxa"/>
          </w:tcPr>
          <w:p w14:paraId="6A237D15" w14:textId="0EE859B1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3.99463337</w:t>
            </w:r>
          </w:p>
        </w:tc>
      </w:tr>
      <w:tr w:rsidR="00230EC2" w:rsidRPr="00230EC2" w14:paraId="639F04A5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6A8A978A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61E485BD" w14:textId="02C5A050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Acaci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16EB8020" w14:textId="72A3DBB3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8.81130382</w:t>
            </w:r>
          </w:p>
        </w:tc>
      </w:tr>
      <w:tr w:rsidR="00230EC2" w:rsidRPr="00230EC2" w14:paraId="383D2AE9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01143214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7ED1E56E" w14:textId="13305C8A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Goodeni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4725" w:type="dxa"/>
          </w:tcPr>
          <w:p w14:paraId="555BA7B2" w14:textId="415AE3F0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0.03147224</w:t>
            </w:r>
          </w:p>
        </w:tc>
      </w:tr>
      <w:tr w:rsidR="00230EC2" w:rsidRPr="00230EC2" w14:paraId="58E4589B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6D6E2AE0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366FC139" w14:textId="56E744CE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imel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78546645" w14:textId="01476BC8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7.80471331</w:t>
            </w:r>
          </w:p>
        </w:tc>
      </w:tr>
      <w:tr w:rsidR="00230EC2" w:rsidRPr="00230EC2" w14:paraId="7AA46E98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7B4B2C86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0DF80F3D" w14:textId="2BFE7C13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Oleari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006D42B3" w14:textId="5CEAA305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6.68817358</w:t>
            </w:r>
          </w:p>
        </w:tc>
      </w:tr>
      <w:tr w:rsidR="00230EC2" w:rsidRPr="00230EC2" w14:paraId="08BF17EE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5EEB3DEE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01B3AA28" w14:textId="307CCC0C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pasture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  <w:tc>
          <w:tcPr>
            <w:tcW w:w="4725" w:type="dxa"/>
          </w:tcPr>
          <w:p w14:paraId="64937A13" w14:textId="3EACC69F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.96508320</w:t>
            </w:r>
          </w:p>
        </w:tc>
      </w:tr>
      <w:tr w:rsidR="00230EC2" w:rsidRPr="00230EC2" w14:paraId="313CB980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65E1C48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213C65ED" w14:textId="054C8893" w:rsidR="00230EC2" w:rsidRPr="00230EC2" w:rsidRDefault="00230EC2" w:rsidP="00230EC2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Leptospermum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4725" w:type="dxa"/>
          </w:tcPr>
          <w:p w14:paraId="251EFF81" w14:textId="64201577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.11976439</w:t>
            </w:r>
          </w:p>
        </w:tc>
      </w:tr>
      <w:tr w:rsidR="00AE766D" w:rsidRPr="00230EC2" w14:paraId="64373495" w14:textId="77777777" w:rsidTr="00AE3FC6">
        <w:tc>
          <w:tcPr>
            <w:tcW w:w="4724" w:type="dxa"/>
            <w:vAlign w:val="center"/>
          </w:tcPr>
          <w:p w14:paraId="4381A64D" w14:textId="77777777" w:rsidR="00AE766D" w:rsidRPr="00230EC2" w:rsidRDefault="00AE766D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5FD5A1C7" w14:textId="77777777" w:rsidR="00AE766D" w:rsidRPr="00230EC2" w:rsidRDefault="00AE766D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21AC25EA" w14:textId="77777777" w:rsidR="00AE766D" w:rsidRPr="00230EC2" w:rsidRDefault="00AE766D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0EC2" w:rsidRPr="00230EC2" w14:paraId="6AA4CE60" w14:textId="77777777" w:rsidTr="00AE3FC6">
        <w:tc>
          <w:tcPr>
            <w:tcW w:w="4724" w:type="dxa"/>
            <w:vMerge w:val="restart"/>
            <w:tcBorders>
              <w:right w:val="single" w:sz="4" w:space="0" w:color="auto"/>
            </w:tcBorders>
            <w:vAlign w:val="center"/>
          </w:tcPr>
          <w:p w14:paraId="72A80CA7" w14:textId="665EAFCD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Introduced bee count</w:t>
            </w: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33FA6319" w14:textId="2D5E95CF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open.100            </w:t>
            </w:r>
          </w:p>
        </w:tc>
        <w:tc>
          <w:tcPr>
            <w:tcW w:w="4725" w:type="dxa"/>
          </w:tcPr>
          <w:p w14:paraId="27B87672" w14:textId="20A5E8E3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8.05639442</w:t>
            </w:r>
          </w:p>
        </w:tc>
      </w:tr>
      <w:tr w:rsidR="00230EC2" w:rsidRPr="00230EC2" w14:paraId="28C84140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4CE574A7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9B8FEF7" w14:textId="17E41945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forest.100          </w:t>
            </w:r>
          </w:p>
        </w:tc>
        <w:tc>
          <w:tcPr>
            <w:tcW w:w="4725" w:type="dxa"/>
          </w:tcPr>
          <w:p w14:paraId="691A15EE" w14:textId="24AA2683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6.27041769</w:t>
            </w:r>
          </w:p>
        </w:tc>
      </w:tr>
      <w:tr w:rsidR="00230EC2" w:rsidRPr="00230EC2" w14:paraId="5212FE61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5990146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076AB17F" w14:textId="2E943D24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Acaci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232809F7" w14:textId="07FA67D9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9.88738334</w:t>
            </w:r>
          </w:p>
        </w:tc>
      </w:tr>
      <w:tr w:rsidR="00230EC2" w:rsidRPr="00230EC2" w14:paraId="2FAAFDAF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19D62839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7D1C6EF" w14:textId="2C6E942C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Melaleuc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4725" w:type="dxa"/>
          </w:tcPr>
          <w:p w14:paraId="55C98974" w14:textId="2937397F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8.74869533</w:t>
            </w:r>
          </w:p>
        </w:tc>
      </w:tr>
      <w:tr w:rsidR="00230EC2" w:rsidRPr="00230EC2" w14:paraId="0F1F7AE2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5826D71F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6517B30D" w14:textId="46A58AFD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omaderris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4725" w:type="dxa"/>
          </w:tcPr>
          <w:p w14:paraId="593CDE0D" w14:textId="57D1DB2F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2.88385697</w:t>
            </w:r>
          </w:p>
        </w:tc>
      </w:tr>
      <w:tr w:rsidR="00230EC2" w:rsidRPr="00230EC2" w14:paraId="592F344F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461ECA30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263F72F9" w14:textId="28D27AA9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imel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  <w:tc>
          <w:tcPr>
            <w:tcW w:w="4725" w:type="dxa"/>
          </w:tcPr>
          <w:p w14:paraId="6B2A84A2" w14:textId="2DB85E0B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1.96128822</w:t>
            </w:r>
          </w:p>
        </w:tc>
      </w:tr>
      <w:tr w:rsidR="00230EC2" w:rsidRPr="00230EC2" w14:paraId="3E9EE173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1133D89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0D07E422" w14:textId="14FC8BC3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Lissanthe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4725" w:type="dxa"/>
          </w:tcPr>
          <w:p w14:paraId="02C79B56" w14:textId="378A816C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6.00771167</w:t>
            </w:r>
          </w:p>
        </w:tc>
      </w:tr>
      <w:tr w:rsidR="00230EC2" w:rsidRPr="00230EC2" w14:paraId="49613578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26049AFA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9BA2285" w14:textId="5793CDF2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ultena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4725" w:type="dxa"/>
          </w:tcPr>
          <w:p w14:paraId="14CAF68D" w14:textId="5C50A237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5.55470149</w:t>
            </w:r>
          </w:p>
        </w:tc>
      </w:tr>
      <w:tr w:rsidR="00230EC2" w:rsidRPr="00230EC2" w14:paraId="245E3A21" w14:textId="77777777" w:rsidTr="00AE3FC6">
        <w:tc>
          <w:tcPr>
            <w:tcW w:w="4724" w:type="dxa"/>
            <w:vMerge/>
            <w:tcBorders>
              <w:right w:val="single" w:sz="4" w:space="0" w:color="auto"/>
            </w:tcBorders>
            <w:vAlign w:val="center"/>
          </w:tcPr>
          <w:p w14:paraId="29ECC187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7AC93001" w14:textId="1C6C0800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</w:t>
            </w:r>
            <w:proofErr w:type="gram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protected.area</w:t>
            </w:r>
            <w:proofErr w:type="spellEnd"/>
            <w:proofErr w:type="gram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4725" w:type="dxa"/>
          </w:tcPr>
          <w:p w14:paraId="1343A002" w14:textId="777BB0AD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.59441529</w:t>
            </w:r>
          </w:p>
        </w:tc>
      </w:tr>
      <w:tr w:rsidR="00230EC2" w:rsidRPr="00230EC2" w14:paraId="1161F712" w14:textId="77777777" w:rsidTr="00AE3FC6">
        <w:trPr>
          <w:gridBefore w:val="1"/>
          <w:wBefore w:w="4724" w:type="dxa"/>
        </w:trPr>
        <w:tc>
          <w:tcPr>
            <w:tcW w:w="4725" w:type="dxa"/>
          </w:tcPr>
          <w:p w14:paraId="1A422C99" w14:textId="5F35E464" w:rsidR="00230EC2" w:rsidRPr="00230EC2" w:rsidRDefault="00230EC2" w:rsidP="00230E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U_plantation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4725" w:type="dxa"/>
          </w:tcPr>
          <w:p w14:paraId="77B5B808" w14:textId="3187C0CC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.28012755</w:t>
            </w:r>
          </w:p>
        </w:tc>
      </w:tr>
      <w:tr w:rsidR="00230EC2" w:rsidRPr="00230EC2" w14:paraId="3AA2E38A" w14:textId="77777777" w:rsidTr="00AE3FC6">
        <w:tc>
          <w:tcPr>
            <w:tcW w:w="4724" w:type="dxa"/>
            <w:vAlign w:val="center"/>
          </w:tcPr>
          <w:p w14:paraId="643194AB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5D215D21" w14:textId="77777777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</w:tcPr>
          <w:p w14:paraId="63FEA23D" w14:textId="77777777" w:rsidR="00230EC2" w:rsidRPr="00230EC2" w:rsidRDefault="00230EC2" w:rsidP="00AE766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0EC2" w:rsidRPr="00230EC2" w14:paraId="04164147" w14:textId="77777777" w:rsidTr="00AE3FC6">
        <w:tc>
          <w:tcPr>
            <w:tcW w:w="4724" w:type="dxa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678888F" w14:textId="4856D64B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Beetle count</w:t>
            </w: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91BB09D" w14:textId="66B3DB95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Leptospermum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725" w:type="dxa"/>
          </w:tcPr>
          <w:p w14:paraId="465348A2" w14:textId="1CFBD433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2.162004e+03</w:t>
            </w:r>
          </w:p>
        </w:tc>
      </w:tr>
      <w:tr w:rsidR="00230EC2" w:rsidRPr="00230EC2" w14:paraId="73B120D7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9D76E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57DA4BC9" w14:textId="04085FAE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forest.100          </w:t>
            </w:r>
          </w:p>
        </w:tc>
        <w:tc>
          <w:tcPr>
            <w:tcW w:w="4725" w:type="dxa"/>
          </w:tcPr>
          <w:p w14:paraId="6C9A3A07" w14:textId="504B3DB3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7.262206e+02</w:t>
            </w:r>
          </w:p>
        </w:tc>
      </w:tr>
      <w:tr w:rsidR="00230EC2" w:rsidRPr="00230EC2" w14:paraId="385A782D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3092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6421879" w14:textId="718ACB4C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open.100            </w:t>
            </w:r>
          </w:p>
        </w:tc>
        <w:tc>
          <w:tcPr>
            <w:tcW w:w="4725" w:type="dxa"/>
          </w:tcPr>
          <w:p w14:paraId="00B19980" w14:textId="74A6298D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6.908810e+02</w:t>
            </w:r>
          </w:p>
        </w:tc>
      </w:tr>
      <w:tr w:rsidR="00230EC2" w:rsidRPr="00230EC2" w14:paraId="4C264B9A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200A0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40AEB3E5" w14:textId="25950BAC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plantation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093833C2" w14:textId="61ED8C4A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1.155066e+02</w:t>
            </w:r>
          </w:p>
        </w:tc>
      </w:tr>
      <w:tr w:rsidR="00230EC2" w:rsidRPr="00230EC2" w14:paraId="3C66F854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BD5C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568B37CE" w14:textId="712BE5AC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</w:t>
            </w:r>
            <w:proofErr w:type="gram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protected.area</w:t>
            </w:r>
            <w:proofErr w:type="spellEnd"/>
            <w:proofErr w:type="gram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4725" w:type="dxa"/>
          </w:tcPr>
          <w:p w14:paraId="35E8BB52" w14:textId="3C16DBD0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9.003934e+01</w:t>
            </w:r>
          </w:p>
        </w:tc>
      </w:tr>
      <w:tr w:rsidR="00230EC2" w:rsidRPr="00230EC2" w14:paraId="5FBAF482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E9730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172B07D9" w14:textId="53FB9CCB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ultena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4725" w:type="dxa"/>
          </w:tcPr>
          <w:p w14:paraId="68D8C999" w14:textId="76BAF69A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7.575783e+01</w:t>
            </w:r>
          </w:p>
        </w:tc>
      </w:tr>
      <w:tr w:rsidR="00230EC2" w:rsidRPr="00230EC2" w14:paraId="1D4B7958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CC844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782B9B03" w14:textId="7D93707F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omaderris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4725" w:type="dxa"/>
          </w:tcPr>
          <w:p w14:paraId="3BE6B8C7" w14:textId="1C4FB066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4.617187e+01</w:t>
            </w:r>
          </w:p>
        </w:tc>
      </w:tr>
      <w:tr w:rsidR="00230EC2" w:rsidRPr="00230EC2" w14:paraId="27CA18E3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9CB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568D0159" w14:textId="382F0110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Acaci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  <w:tc>
          <w:tcPr>
            <w:tcW w:w="4725" w:type="dxa"/>
          </w:tcPr>
          <w:p w14:paraId="7A79A55F" w14:textId="7E488BA4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3.255777e+01</w:t>
            </w:r>
          </w:p>
        </w:tc>
      </w:tr>
      <w:tr w:rsidR="00230EC2" w:rsidRPr="00230EC2" w14:paraId="55B00F9E" w14:textId="77777777" w:rsidTr="00AE3FC6"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0DCFB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</w:tcBorders>
          </w:tcPr>
          <w:p w14:paraId="52DA4846" w14:textId="402201B2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genera_Pimelea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  <w:tc>
          <w:tcPr>
            <w:tcW w:w="4725" w:type="dxa"/>
          </w:tcPr>
          <w:p w14:paraId="1B137D06" w14:textId="73A7F1E3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2.400601e+01</w:t>
            </w:r>
          </w:p>
        </w:tc>
      </w:tr>
      <w:tr w:rsidR="00230EC2" w:rsidRPr="00230EC2" w14:paraId="74A36C45" w14:textId="77777777" w:rsidTr="00AE3FC6">
        <w:trPr>
          <w:trHeight w:val="81"/>
        </w:trPr>
        <w:tc>
          <w:tcPr>
            <w:tcW w:w="4724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E9B31" w14:textId="77777777" w:rsidR="00230EC2" w:rsidRPr="00230EC2" w:rsidRDefault="00230EC2" w:rsidP="00230E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5" w:type="dxa"/>
            <w:tcBorders>
              <w:left w:val="single" w:sz="4" w:space="0" w:color="auto"/>
              <w:bottom w:val="single" w:sz="4" w:space="0" w:color="auto"/>
            </w:tcBorders>
          </w:tcPr>
          <w:p w14:paraId="32A4503D" w14:textId="0CF784B5" w:rsidR="00230EC2" w:rsidRPr="00230EC2" w:rsidRDefault="00230EC2" w:rsidP="00230E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>LU_pasture</w:t>
            </w:r>
            <w:proofErr w:type="spellEnd"/>
            <w:r w:rsidRPr="00230EC2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</w:p>
        </w:tc>
        <w:tc>
          <w:tcPr>
            <w:tcW w:w="4725" w:type="dxa"/>
            <w:tcBorders>
              <w:bottom w:val="single" w:sz="4" w:space="0" w:color="auto"/>
            </w:tcBorders>
          </w:tcPr>
          <w:p w14:paraId="64A6F8CB" w14:textId="0EAAD552" w:rsidR="00230EC2" w:rsidRPr="00230EC2" w:rsidRDefault="00230EC2" w:rsidP="00230E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E3096">
              <w:rPr>
                <w:rFonts w:ascii="Times New Roman" w:hAnsi="Times New Roman" w:cs="Times New Roman"/>
                <w:sz w:val="24"/>
                <w:szCs w:val="24"/>
              </w:rPr>
              <w:t>2.212450e+01</w:t>
            </w:r>
          </w:p>
        </w:tc>
      </w:tr>
    </w:tbl>
    <w:p w14:paraId="44E7F217" w14:textId="113F45B5" w:rsidR="00AE766D" w:rsidRDefault="00AE766D" w:rsidP="00AE766D"/>
    <w:sectPr w:rsidR="00AE766D" w:rsidSect="000E2EC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30ED6"/>
    <w:multiLevelType w:val="hybridMultilevel"/>
    <w:tmpl w:val="A7F25D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D0C88"/>
    <w:multiLevelType w:val="hybridMultilevel"/>
    <w:tmpl w:val="653AD6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E0D60"/>
    <w:multiLevelType w:val="hybridMultilevel"/>
    <w:tmpl w:val="BB44A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4076CC"/>
    <w:multiLevelType w:val="hybridMultilevel"/>
    <w:tmpl w:val="8DA8DF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23150E"/>
    <w:multiLevelType w:val="hybridMultilevel"/>
    <w:tmpl w:val="7124CE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LM0NDMzMjA3MrJU0lEKTi0uzszPAykwNKwFAOBBwW4tAAAA"/>
  </w:docVars>
  <w:rsids>
    <w:rsidRoot w:val="00F1025B"/>
    <w:rsid w:val="000769AC"/>
    <w:rsid w:val="00094E9F"/>
    <w:rsid w:val="000C070B"/>
    <w:rsid w:val="000E2EC4"/>
    <w:rsid w:val="00104677"/>
    <w:rsid w:val="00114356"/>
    <w:rsid w:val="0012308B"/>
    <w:rsid w:val="00144028"/>
    <w:rsid w:val="001C6863"/>
    <w:rsid w:val="00230EC2"/>
    <w:rsid w:val="00244476"/>
    <w:rsid w:val="002C7252"/>
    <w:rsid w:val="003B7B9C"/>
    <w:rsid w:val="00401402"/>
    <w:rsid w:val="004200F6"/>
    <w:rsid w:val="0048168A"/>
    <w:rsid w:val="004A7368"/>
    <w:rsid w:val="005100EC"/>
    <w:rsid w:val="00602B76"/>
    <w:rsid w:val="00732A10"/>
    <w:rsid w:val="00832945"/>
    <w:rsid w:val="008725C4"/>
    <w:rsid w:val="00876553"/>
    <w:rsid w:val="0089346A"/>
    <w:rsid w:val="008B3BDA"/>
    <w:rsid w:val="00905FF3"/>
    <w:rsid w:val="00914730"/>
    <w:rsid w:val="00AE07DA"/>
    <w:rsid w:val="00AE3FC6"/>
    <w:rsid w:val="00AE766D"/>
    <w:rsid w:val="00B41C0A"/>
    <w:rsid w:val="00B427C1"/>
    <w:rsid w:val="00B53240"/>
    <w:rsid w:val="00B86504"/>
    <w:rsid w:val="00B87DA9"/>
    <w:rsid w:val="00C1052D"/>
    <w:rsid w:val="00C65820"/>
    <w:rsid w:val="00CB1E9E"/>
    <w:rsid w:val="00CE3096"/>
    <w:rsid w:val="00CF1915"/>
    <w:rsid w:val="00D022B3"/>
    <w:rsid w:val="00DB6902"/>
    <w:rsid w:val="00E15C9B"/>
    <w:rsid w:val="00E3798A"/>
    <w:rsid w:val="00E4437F"/>
    <w:rsid w:val="00E9638F"/>
    <w:rsid w:val="00E9689E"/>
    <w:rsid w:val="00EA21B4"/>
    <w:rsid w:val="00F1025B"/>
    <w:rsid w:val="00FA2F1E"/>
    <w:rsid w:val="00FD628C"/>
    <w:rsid w:val="00FD7D84"/>
    <w:rsid w:val="00FF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F2EBD"/>
  <w15:chartTrackingRefBased/>
  <w15:docId w15:val="{70824FE3-28DD-4D69-81F6-1A4424F33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46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6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02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41C0A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5324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EA21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84D1B-53B5-48E8-B01F-3DCE876A4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0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esh Diengdoh</dc:creator>
  <cp:keywords/>
  <dc:description/>
  <cp:lastModifiedBy>Vishesh Diengdoh</cp:lastModifiedBy>
  <cp:revision>36</cp:revision>
  <dcterms:created xsi:type="dcterms:W3CDTF">2020-09-14T13:23:00Z</dcterms:created>
  <dcterms:modified xsi:type="dcterms:W3CDTF">2021-07-09T08:43:00Z</dcterms:modified>
</cp:coreProperties>
</file>